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3E099" w14:textId="2633D14E" w:rsidR="00FB5390" w:rsidRDefault="00FB5390" w:rsidP="004F0EBC">
      <w:pPr>
        <w:jc w:val="center"/>
        <w:rPr>
          <w:rFonts w:asciiTheme="majorHAnsi" w:eastAsiaTheme="majorEastAsia" w:hAnsiTheme="majorHAnsi" w:cstheme="majorBidi"/>
          <w:color w:val="000000" w:themeColor="text1"/>
          <w:sz w:val="56"/>
          <w:szCs w:val="56"/>
        </w:rPr>
      </w:pPr>
      <w:r w:rsidRPr="00FB5390">
        <w:rPr>
          <w:rFonts w:asciiTheme="majorHAnsi" w:eastAsiaTheme="majorEastAsia" w:hAnsiTheme="majorHAnsi" w:cstheme="majorBidi"/>
          <w:color w:val="000000" w:themeColor="text1"/>
          <w:sz w:val="56"/>
          <w:szCs w:val="56"/>
        </w:rPr>
        <w:t>Comparison Study of different ML/DL approach on Twitter Sentiment Analysis</w:t>
      </w:r>
      <w:r w:rsidR="004F0EBC">
        <w:rPr>
          <w:rFonts w:asciiTheme="majorHAnsi" w:eastAsiaTheme="majorEastAsia" w:hAnsiTheme="majorHAnsi" w:cstheme="majorBidi"/>
          <w:color w:val="000000" w:themeColor="text1"/>
          <w:sz w:val="56"/>
          <w:szCs w:val="56"/>
        </w:rPr>
        <w:t xml:space="preserve"> For General Election</w:t>
      </w:r>
    </w:p>
    <w:p w14:paraId="50FBF05C" w14:textId="6611D2E1" w:rsidR="00AE0104" w:rsidRPr="00FB5390" w:rsidRDefault="00AE0104" w:rsidP="00AE0104">
      <w:pPr>
        <w:rPr>
          <w:b/>
          <w:bCs/>
        </w:rPr>
      </w:pPr>
      <w:r w:rsidRPr="00FB5390">
        <w:rPr>
          <w:b/>
          <w:bCs/>
        </w:rPr>
        <w:t>Class</w:t>
      </w:r>
      <w:r w:rsidR="00C4275A" w:rsidRPr="00FB5390">
        <w:rPr>
          <w:b/>
          <w:bCs/>
        </w:rPr>
        <w:tab/>
      </w:r>
      <w:r w:rsidR="00C4275A" w:rsidRPr="00FB5390">
        <w:rPr>
          <w:b/>
          <w:bCs/>
        </w:rPr>
        <w:tab/>
      </w:r>
      <w:r w:rsidR="00C4275A" w:rsidRPr="00FB5390">
        <w:rPr>
          <w:b/>
          <w:bCs/>
        </w:rPr>
        <w:tab/>
      </w:r>
      <w:r w:rsidR="00C4275A" w:rsidRPr="00FB5390">
        <w:rPr>
          <w:bCs/>
        </w:rPr>
        <w:t xml:space="preserve">: </w:t>
      </w:r>
      <w:r w:rsidR="002375BE" w:rsidRPr="00FB5390">
        <w:rPr>
          <w:bCs/>
        </w:rPr>
        <w:t>XLS EN_CSE 4410/6410</w:t>
      </w:r>
    </w:p>
    <w:p w14:paraId="6C40D50F" w14:textId="6B4CE06A" w:rsidR="00974143" w:rsidRPr="00FB5390" w:rsidRDefault="00974143" w:rsidP="00974143">
      <w:pPr>
        <w:rPr>
          <w:b/>
          <w:bCs/>
          <w:lang w:val="fr-FR"/>
        </w:rPr>
      </w:pPr>
      <w:r w:rsidRPr="002375BE">
        <w:rPr>
          <w:b/>
          <w:bCs/>
          <w:lang w:val="fr-FR"/>
        </w:rPr>
        <w:t>Project Participants</w:t>
      </w:r>
      <w:r w:rsidRPr="002375BE">
        <w:rPr>
          <w:bCs/>
          <w:lang w:val="fr-FR"/>
        </w:rPr>
        <w:tab/>
        <w:t xml:space="preserve">: </w:t>
      </w:r>
      <w:r w:rsidR="00A41F67">
        <w:rPr>
          <w:bCs/>
          <w:lang w:val="fr-FR"/>
        </w:rPr>
        <w:t xml:space="preserve">Md. </w:t>
      </w:r>
      <w:r w:rsidR="00A41F67" w:rsidRPr="00FB5390">
        <w:rPr>
          <w:bCs/>
          <w:lang w:val="fr-FR"/>
        </w:rPr>
        <w:t xml:space="preserve">Asaduzzaman Jabin, </w:t>
      </w:r>
    </w:p>
    <w:p w14:paraId="0E3A7FE9" w14:textId="4AE9F5F5" w:rsidR="00AE0104" w:rsidRDefault="00AE0104" w:rsidP="00AE0104">
      <w:pPr>
        <w:rPr>
          <w:b/>
          <w:bCs/>
        </w:rPr>
      </w:pPr>
      <w:r>
        <w:rPr>
          <w:b/>
          <w:bCs/>
        </w:rPr>
        <w:t>Student ID</w:t>
      </w:r>
      <w:r w:rsidR="00974143">
        <w:rPr>
          <w:b/>
          <w:bCs/>
        </w:rPr>
        <w:t>(s)</w:t>
      </w:r>
      <w:r>
        <w:rPr>
          <w:b/>
          <w:bCs/>
        </w:rPr>
        <w:tab/>
      </w:r>
      <w:r w:rsidR="00974143">
        <w:rPr>
          <w:b/>
          <w:bCs/>
        </w:rPr>
        <w:tab/>
      </w:r>
      <w:r w:rsidRPr="00C4275A">
        <w:rPr>
          <w:bCs/>
        </w:rPr>
        <w:t xml:space="preserve">: </w:t>
      </w:r>
      <w:r w:rsidR="00A41F67" w:rsidRPr="00A41F67">
        <w:rPr>
          <w:bCs/>
        </w:rPr>
        <w:t>811562873 (Graduate Student)</w:t>
      </w:r>
      <w:r w:rsidR="00A41F67">
        <w:rPr>
          <w:bCs/>
        </w:rPr>
        <w:t xml:space="preserve"> </w:t>
      </w:r>
    </w:p>
    <w:p w14:paraId="63C1C22F" w14:textId="283F94BF" w:rsidR="00C11C93" w:rsidRPr="00A41F67" w:rsidRDefault="00AE0104" w:rsidP="00AE0104">
      <w:r w:rsidRPr="00AE0104">
        <w:rPr>
          <w:b/>
          <w:bCs/>
        </w:rPr>
        <w:t>Date</w:t>
      </w:r>
      <w:r w:rsidR="00C4275A">
        <w:rPr>
          <w:b/>
          <w:bCs/>
        </w:rPr>
        <w:tab/>
      </w:r>
      <w:r w:rsidR="00C4275A">
        <w:rPr>
          <w:b/>
          <w:bCs/>
        </w:rPr>
        <w:tab/>
      </w:r>
      <w:r w:rsidR="00C4275A">
        <w:rPr>
          <w:b/>
          <w:bCs/>
        </w:rPr>
        <w:tab/>
      </w:r>
      <w:r w:rsidR="00C4275A" w:rsidRPr="00C4275A">
        <w:rPr>
          <w:bCs/>
        </w:rPr>
        <w:t xml:space="preserve">: </w:t>
      </w:r>
      <w:r w:rsidR="00A41F67">
        <w:rPr>
          <w:bCs/>
        </w:rPr>
        <w:t>Aug 29, 2022</w:t>
      </w:r>
    </w:p>
    <w:p w14:paraId="1B4363F0" w14:textId="1EAD4CCE" w:rsidR="00433E60" w:rsidRDefault="00B12A92">
      <w:pPr>
        <w:pStyle w:val="Heading1"/>
      </w:pPr>
      <w:r>
        <w:t>Introduction</w:t>
      </w:r>
    </w:p>
    <w:p w14:paraId="3ACB837E" w14:textId="38225CD3" w:rsidR="00985824" w:rsidRDefault="003F6581" w:rsidP="00985824">
      <w:pPr>
        <w:jc w:val="both"/>
      </w:pPr>
      <w:r>
        <w:t xml:space="preserve">In modern life, </w:t>
      </w:r>
      <w:r w:rsidR="00BB718A">
        <w:t xml:space="preserve">the </w:t>
      </w:r>
      <w:r>
        <w:t xml:space="preserve">social media craze controls the </w:t>
      </w:r>
      <w:r w:rsidR="00A402C9">
        <w:t>lives</w:t>
      </w:r>
      <w:r w:rsidR="00E5754A">
        <w:t xml:space="preserve"> of people, impact</w:t>
      </w:r>
      <w:r w:rsidR="00BB718A">
        <w:t>s</w:t>
      </w:r>
      <w:r w:rsidR="00E5754A">
        <w:t xml:space="preserve"> the business, </w:t>
      </w:r>
      <w:r w:rsidR="00531575">
        <w:t xml:space="preserve">and </w:t>
      </w:r>
      <w:r w:rsidR="00E5754A">
        <w:t>helps to understand the customer base</w:t>
      </w:r>
      <w:r w:rsidR="00531575">
        <w:t>. Large tech giant</w:t>
      </w:r>
      <w:r w:rsidR="00BB718A">
        <w:t>s</w:t>
      </w:r>
      <w:r w:rsidR="00531575">
        <w:t xml:space="preserve"> – MAANG</w:t>
      </w:r>
      <w:r w:rsidR="00917878">
        <w:t>- Meta, A</w:t>
      </w:r>
      <w:r w:rsidR="001218AD">
        <w:t xml:space="preserve">mazon, </w:t>
      </w:r>
      <w:r w:rsidR="00BB718A">
        <w:t xml:space="preserve">and </w:t>
      </w:r>
      <w:r w:rsidR="001218AD">
        <w:t>Google</w:t>
      </w:r>
      <w:r w:rsidR="00531575">
        <w:t xml:space="preserve"> </w:t>
      </w:r>
      <w:r w:rsidR="00917878">
        <w:t xml:space="preserve">built a 30 trillion </w:t>
      </w:r>
      <w:r w:rsidR="00A402C9">
        <w:t>dollar</w:t>
      </w:r>
      <w:r w:rsidR="00917878">
        <w:t xml:space="preserve"> business</w:t>
      </w:r>
      <w:r w:rsidR="001218AD">
        <w:t xml:space="preserve"> every month</w:t>
      </w:r>
      <w:r w:rsidR="00917878">
        <w:t xml:space="preserve"> </w:t>
      </w:r>
      <w:r w:rsidR="00BB718A">
        <w:t>by</w:t>
      </w:r>
      <w:r w:rsidR="00917878">
        <w:t xml:space="preserve"> only</w:t>
      </w:r>
      <w:r w:rsidR="001218AD">
        <w:t xml:space="preserve"> keep</w:t>
      </w:r>
      <w:r w:rsidR="00BB718A">
        <w:t>ing</w:t>
      </w:r>
      <w:r w:rsidR="001218AD">
        <w:t xml:space="preserve"> their user</w:t>
      </w:r>
      <w:r w:rsidR="00BB718A">
        <w:t>s</w:t>
      </w:r>
      <w:r w:rsidR="001218AD">
        <w:t xml:space="preserve"> </w:t>
      </w:r>
      <w:r w:rsidR="00500293">
        <w:t>engaged in their ecosystem.</w:t>
      </w:r>
      <w:r w:rsidR="00917878">
        <w:t xml:space="preserve"> </w:t>
      </w:r>
      <w:r w:rsidR="00500293">
        <w:t xml:space="preserve">So, </w:t>
      </w:r>
      <w:r w:rsidR="00BB718A">
        <w:t>the e</w:t>
      </w:r>
      <w:r w:rsidR="00985824">
        <w:t>motions</w:t>
      </w:r>
      <w:r w:rsidR="00B121F9">
        <w:t xml:space="preserve"> and sentiment</w:t>
      </w:r>
      <w:r w:rsidR="00BB718A">
        <w:t>s</w:t>
      </w:r>
      <w:r w:rsidR="00985824">
        <w:t xml:space="preserve"> </w:t>
      </w:r>
      <w:r w:rsidR="00500293">
        <w:t xml:space="preserve">of the user </w:t>
      </w:r>
      <w:r w:rsidR="00197655">
        <w:t>depict</w:t>
      </w:r>
      <w:r w:rsidR="00985824">
        <w:t xml:space="preserve"> a</w:t>
      </w:r>
      <w:r w:rsidR="00BB718A">
        <w:t xml:space="preserve"> piece of</w:t>
      </w:r>
      <w:r w:rsidR="00985824">
        <w:t xml:space="preserve"> vital information visually rather than articulately</w:t>
      </w:r>
      <w:r w:rsidR="00B121F9">
        <w:t xml:space="preserve"> in business model</w:t>
      </w:r>
      <w:r w:rsidR="00BB718A">
        <w:t>s</w:t>
      </w:r>
      <w:r w:rsidR="00B121F9">
        <w:t>, democracy and</w:t>
      </w:r>
      <w:r w:rsidR="00B800BB">
        <w:t xml:space="preserve"> social rights,</w:t>
      </w:r>
      <w:r w:rsidR="00B121F9">
        <w:t xml:space="preserve"> </w:t>
      </w:r>
      <w:r w:rsidR="00BB718A">
        <w:t xml:space="preserve">and </w:t>
      </w:r>
      <w:r w:rsidR="00B121F9">
        <w:t>marketing</w:t>
      </w:r>
      <w:r w:rsidR="00985824">
        <w:t xml:space="preserve">. </w:t>
      </w:r>
      <w:r w:rsidR="00A86601">
        <w:t>Also, it</w:t>
      </w:r>
      <w:r w:rsidR="00985824">
        <w:t xml:space="preserve"> plays a crucial role in </w:t>
      </w:r>
      <w:r w:rsidR="00197655">
        <w:t>different</w:t>
      </w:r>
      <w:r w:rsidR="00985824">
        <w:t xml:space="preserve"> area</w:t>
      </w:r>
      <w:r w:rsidR="00197655">
        <w:t>s- e.g,</w:t>
      </w:r>
      <w:r w:rsidR="00985824">
        <w:t xml:space="preserve"> </w:t>
      </w:r>
      <w:r w:rsidR="007B7488">
        <w:t xml:space="preserve">social media interaction, </w:t>
      </w:r>
      <w:r w:rsidR="00A402C9">
        <w:t>AdSense</w:t>
      </w:r>
      <w:r w:rsidR="007B7488">
        <w:t xml:space="preserve">, </w:t>
      </w:r>
      <w:r w:rsidR="00A86601">
        <w:t>client-based</w:t>
      </w:r>
      <w:r w:rsidR="007B7488">
        <w:t xml:space="preserve"> business model, </w:t>
      </w:r>
      <w:r w:rsidR="007B15AB">
        <w:t xml:space="preserve">suspecting social mob, </w:t>
      </w:r>
      <w:r w:rsidR="00985824">
        <w:t>identifying national security threats, metaverse</w:t>
      </w:r>
      <w:r w:rsidR="00197655">
        <w:t xml:space="preserve">, </w:t>
      </w:r>
      <w:r w:rsidR="009C38A6">
        <w:t xml:space="preserve">and </w:t>
      </w:r>
      <w:r w:rsidR="00197655">
        <w:t>AR/VR game console design</w:t>
      </w:r>
      <w:r w:rsidR="009A02D9">
        <w:t>, c</w:t>
      </w:r>
      <w:r w:rsidR="009C38A6">
        <w:t>ustomer</w:t>
      </w:r>
      <w:r w:rsidR="009A02D9">
        <w:t>’s</w:t>
      </w:r>
      <w:r w:rsidR="009C38A6">
        <w:t xml:space="preserve"> </w:t>
      </w:r>
      <w:r w:rsidR="009A02D9">
        <w:t>p</w:t>
      </w:r>
      <w:r w:rsidR="00AF5D5F">
        <w:t>sychological study</w:t>
      </w:r>
      <w:r w:rsidR="00985824">
        <w:t xml:space="preserve"> </w:t>
      </w:r>
      <w:r w:rsidR="00AF5D5F">
        <w:t xml:space="preserve">like - </w:t>
      </w:r>
      <w:r w:rsidR="00985824">
        <w:t>human behavior</w:t>
      </w:r>
      <w:r w:rsidR="00CA1EDE">
        <w:t xml:space="preserve"> in social media</w:t>
      </w:r>
      <w:r w:rsidR="00985824">
        <w:t xml:space="preserve"> understanding, detection of mental </w:t>
      </w:r>
      <w:r w:rsidR="00CA1EDE">
        <w:t>breakdown</w:t>
      </w:r>
      <w:r w:rsidR="00985824">
        <w:t xml:space="preserve">, </w:t>
      </w:r>
      <w:r w:rsidR="002D6E58">
        <w:t xml:space="preserve">social media harassment </w:t>
      </w:r>
      <w:r w:rsidR="00985824">
        <w:t xml:space="preserve">and synthetic </w:t>
      </w:r>
      <w:r w:rsidR="00CA1EDE">
        <w:t>social bullying</w:t>
      </w:r>
      <w:r w:rsidR="00985824">
        <w:t xml:space="preserve">. </w:t>
      </w:r>
      <w:r w:rsidR="00AF5D5F">
        <w:t xml:space="preserve">So, </w:t>
      </w:r>
      <w:r w:rsidR="00287E9D" w:rsidRPr="00287E9D">
        <w:t>detecting social media sentiment in real-time with a high recognition rate is still challenging</w:t>
      </w:r>
      <w:r w:rsidR="00985824">
        <w:t>.</w:t>
      </w:r>
      <w:r w:rsidR="00AF5D5F">
        <w:t xml:space="preserve"> </w:t>
      </w:r>
      <w:r w:rsidR="00E03F15">
        <w:t>T</w:t>
      </w:r>
      <w:r w:rsidR="00BB718A">
        <w:t>he t</w:t>
      </w:r>
      <w:r w:rsidR="00E03F15">
        <w:t>ext</w:t>
      </w:r>
      <w:r w:rsidR="00BB718A">
        <w:t>-</w:t>
      </w:r>
      <w:r w:rsidR="00E03F15">
        <w:t xml:space="preserve">based sentiment </w:t>
      </w:r>
      <w:r w:rsidR="00BB718A">
        <w:t xml:space="preserve">is </w:t>
      </w:r>
      <w:r w:rsidR="00985824">
        <w:t xml:space="preserve">usually performed in </w:t>
      </w:r>
      <w:r w:rsidR="008D1DBE">
        <w:t xml:space="preserve">NLP using </w:t>
      </w:r>
      <w:r w:rsidR="00985824">
        <w:t>four</w:t>
      </w:r>
      <w:r w:rsidR="00BB718A">
        <w:t xml:space="preserve"> </w:t>
      </w:r>
      <w:r w:rsidR="00985824">
        <w:t>stages</w:t>
      </w:r>
      <w:r w:rsidR="00287E9D">
        <w:t>: pre-processing</w:t>
      </w:r>
      <w:r w:rsidR="00985824">
        <w:t xml:space="preserve">, </w:t>
      </w:r>
      <w:r w:rsidR="00AF5D5F">
        <w:t>extraction of feature</w:t>
      </w:r>
      <w:r w:rsidR="00BB718A">
        <w:t>s</w:t>
      </w:r>
      <w:r w:rsidR="00985824">
        <w:t xml:space="preserve">, </w:t>
      </w:r>
      <w:r w:rsidR="00AF5D5F">
        <w:t>classif</w:t>
      </w:r>
      <w:r w:rsidR="00BB718A">
        <w:t>ication</w:t>
      </w:r>
      <w:r w:rsidR="00AF5D5F">
        <w:t xml:space="preserve"> </w:t>
      </w:r>
      <w:r w:rsidR="00985824">
        <w:t>expression</w:t>
      </w:r>
      <w:r w:rsidR="00AF5D5F">
        <w:t xml:space="preserve"> in a dynamic manner</w:t>
      </w:r>
      <w:r w:rsidR="00E1771F">
        <w:t>, and training and testing</w:t>
      </w:r>
      <w:r w:rsidR="00985824">
        <w:t>.</w:t>
      </w:r>
    </w:p>
    <w:p w14:paraId="58B0405C" w14:textId="16B0A9C6" w:rsidR="001226DB" w:rsidRDefault="00985824" w:rsidP="00BA2072">
      <w:pPr>
        <w:jc w:val="both"/>
      </w:pPr>
      <w:r>
        <w:t>In this project</w:t>
      </w:r>
      <w:r w:rsidR="00601D1C">
        <w:t xml:space="preserve">, </w:t>
      </w:r>
      <w:r w:rsidR="00287E9D">
        <w:t>we</w:t>
      </w:r>
      <w:r>
        <w:t xml:space="preserve"> appl</w:t>
      </w:r>
      <w:r w:rsidR="00287E9D">
        <w:t>ied</w:t>
      </w:r>
      <w:r>
        <w:t xml:space="preserve"> various</w:t>
      </w:r>
      <w:r w:rsidR="008C32E4">
        <w:t xml:space="preserve"> combination</w:t>
      </w:r>
      <w:r w:rsidR="00BB718A">
        <w:t>s</w:t>
      </w:r>
      <w:r w:rsidR="008C32E4">
        <w:t xml:space="preserve"> of</w:t>
      </w:r>
      <w:r>
        <w:t xml:space="preserve"> </w:t>
      </w:r>
      <w:r w:rsidR="00E1771F">
        <w:t>machine</w:t>
      </w:r>
      <w:r>
        <w:t xml:space="preserve"> learning</w:t>
      </w:r>
      <w:r w:rsidR="00E1771F">
        <w:t xml:space="preserve"> and deep learning</w:t>
      </w:r>
      <w:r>
        <w:t xml:space="preserve"> methods</w:t>
      </w:r>
      <w:r w:rsidR="001E1EF5">
        <w:t xml:space="preserve">- e.g., </w:t>
      </w:r>
      <w:r w:rsidR="00EF4670">
        <w:t>Naïve Bayes, SVM</w:t>
      </w:r>
      <w:r w:rsidR="00BB718A">
        <w:t>,</w:t>
      </w:r>
      <w:r w:rsidR="00EF4670">
        <w:t xml:space="preserve"> and Bi-LSTM </w:t>
      </w:r>
      <w:r w:rsidR="00B173B4">
        <w:t>architecture</w:t>
      </w:r>
      <w:r w:rsidR="008C32E4">
        <w:t>. The</w:t>
      </w:r>
      <w:r w:rsidR="008D4107">
        <w:t xml:space="preserve"> project’s</w:t>
      </w:r>
      <w:r w:rsidR="008C32E4">
        <w:t xml:space="preserve"> nov</w:t>
      </w:r>
      <w:r w:rsidR="008D4107">
        <w:t>elty comes up with the combination</w:t>
      </w:r>
      <w:r w:rsidR="00CF6869">
        <w:t xml:space="preserve"> </w:t>
      </w:r>
      <w:r w:rsidR="00BB718A">
        <w:t xml:space="preserve">of </w:t>
      </w:r>
      <w:r w:rsidR="00CF6869">
        <w:t>hyperparameters in different</w:t>
      </w:r>
      <w:r w:rsidR="008D4107">
        <w:t xml:space="preserve"> layers</w:t>
      </w:r>
      <w:r w:rsidR="00CF6869">
        <w:t xml:space="preserve"> of the ML model</w:t>
      </w:r>
      <w:r w:rsidR="00371024">
        <w:t xml:space="preserve"> and mask</w:t>
      </w:r>
      <w:r w:rsidR="00BB718A">
        <w:t>s</w:t>
      </w:r>
      <w:r w:rsidR="00371024">
        <w:t xml:space="preserve"> the </w:t>
      </w:r>
      <w:r w:rsidR="00CF6869">
        <w:t>sentiment</w:t>
      </w:r>
      <w:r w:rsidR="00371024">
        <w:t xml:space="preserve"> with respective</w:t>
      </w:r>
      <w:r w:rsidR="00CF6869">
        <w:t xml:space="preserve"> analysis</w:t>
      </w:r>
      <w:r w:rsidR="008D4107">
        <w:t xml:space="preserve">. The existing maximum accuracy achieved over this dataset is &lt;70% only. As a result, I found a scope to work on it to </w:t>
      </w:r>
      <w:r w:rsidR="00135C98">
        <w:t>get</w:t>
      </w:r>
      <w:r w:rsidR="008D4107">
        <w:t xml:space="preserve"> </w:t>
      </w:r>
      <w:r w:rsidR="00BB718A">
        <w:t xml:space="preserve">a </w:t>
      </w:r>
      <w:r w:rsidR="008D4107">
        <w:t xml:space="preserve">more accurate prediction </w:t>
      </w:r>
      <w:r w:rsidR="007929EA">
        <w:t>of sentiment</w:t>
      </w:r>
      <w:r w:rsidR="008D4107">
        <w:t>.</w:t>
      </w:r>
      <w:r w:rsidR="00BA2072">
        <w:t xml:space="preserve"> We </w:t>
      </w:r>
      <w:r w:rsidR="00BD0FD8">
        <w:t>found</w:t>
      </w:r>
      <w:r w:rsidR="00BA2072">
        <w:t xml:space="preserve"> a dataset using tweets’ API, pre-processed</w:t>
      </w:r>
      <w:r w:rsidR="00BD0FD8">
        <w:t xml:space="preserve"> </w:t>
      </w:r>
      <w:r w:rsidR="00BA2072">
        <w:t>the data, extracted the right features</w:t>
      </w:r>
      <w:r w:rsidR="00BB718A">
        <w:t>,</w:t>
      </w:r>
      <w:r w:rsidR="00BA2072">
        <w:t xml:space="preserve"> and applied the Naive Bayes</w:t>
      </w:r>
      <w:r w:rsidR="0005606B">
        <w:t xml:space="preserve">, SVM, </w:t>
      </w:r>
      <w:r w:rsidR="00BB718A">
        <w:t xml:space="preserve">and </w:t>
      </w:r>
      <w:r w:rsidR="0005606B">
        <w:t>Bi-LSTM</w:t>
      </w:r>
      <w:r w:rsidR="00BA2072">
        <w:t xml:space="preserve"> Classifier to obtain</w:t>
      </w:r>
      <w:r w:rsidR="0005606B">
        <w:t xml:space="preserve"> </w:t>
      </w:r>
      <w:r w:rsidR="00BA2072">
        <w:t>public opinions. As a result, we identified outliers, analyzed controversial and swing states, and</w:t>
      </w:r>
      <w:r w:rsidR="0005606B">
        <w:t xml:space="preserve"> </w:t>
      </w:r>
      <w:r w:rsidR="00BA2072">
        <w:t>cross-validated election results against sentiments expressed over social media. The results reveal</w:t>
      </w:r>
      <w:r w:rsidR="0005606B">
        <w:t xml:space="preserve"> </w:t>
      </w:r>
      <w:r w:rsidR="00BA2072">
        <w:t>that the election outcomes coincide with the sentiment expressed on social media in most cases. The</w:t>
      </w:r>
      <w:r w:rsidR="0005606B">
        <w:t xml:space="preserve"> </w:t>
      </w:r>
      <w:r w:rsidR="00BA2072">
        <w:t>pre and post-election sentiment analysis results demonstrate the sentimental drift in outliers. Our</w:t>
      </w:r>
      <w:r w:rsidR="0005606B">
        <w:t xml:space="preserve"> </w:t>
      </w:r>
      <w:r w:rsidR="00BA2072">
        <w:t xml:space="preserve">sentiment classifier shows an accuracy </w:t>
      </w:r>
      <w:r w:rsidR="00BB00CA">
        <w:t>with</w:t>
      </w:r>
      <w:r w:rsidR="00BA2072">
        <w:t xml:space="preserve"> a precision of 93%.</w:t>
      </w:r>
    </w:p>
    <w:p w14:paraId="1DC1A9F6" w14:textId="77777777" w:rsidR="00F179C4" w:rsidRDefault="00F179C4" w:rsidP="001226DB">
      <w:pPr>
        <w:jc w:val="center"/>
      </w:pPr>
    </w:p>
    <w:p w14:paraId="4A0FDB36" w14:textId="77777777" w:rsidR="00F179C4" w:rsidRDefault="00F179C4" w:rsidP="001226DB">
      <w:pPr>
        <w:jc w:val="center"/>
      </w:pPr>
    </w:p>
    <w:p w14:paraId="4EBE6D5F" w14:textId="3D77F745" w:rsidR="00F179C4" w:rsidRDefault="00EA59B4" w:rsidP="001226DB">
      <w:pPr>
        <w:jc w:val="center"/>
      </w:pPr>
      <w:r>
        <w:rPr>
          <w:noProof/>
        </w:rPr>
        <w:lastRenderedPageBreak/>
        <w:drawing>
          <wp:inline distT="0" distB="0" distL="0" distR="0" wp14:anchorId="3E55D68D" wp14:editId="52001E52">
            <wp:extent cx="5376672" cy="34930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76672" cy="3493008"/>
                    </a:xfrm>
                    <a:prstGeom prst="rect">
                      <a:avLst/>
                    </a:prstGeom>
                  </pic:spPr>
                </pic:pic>
              </a:graphicData>
            </a:graphic>
          </wp:inline>
        </w:drawing>
      </w:r>
    </w:p>
    <w:p w14:paraId="79683799" w14:textId="36F6C67B" w:rsidR="00D847E3" w:rsidRPr="00D847E3" w:rsidRDefault="001226DB" w:rsidP="00F179C4">
      <w:pPr>
        <w:jc w:val="center"/>
      </w:pPr>
      <w:r w:rsidRPr="00241834">
        <w:rPr>
          <w:b/>
        </w:rPr>
        <w:t xml:space="preserve">Fig </w:t>
      </w:r>
      <w:r w:rsidR="00F76ED1" w:rsidRPr="00241834">
        <w:rPr>
          <w:b/>
        </w:rPr>
        <w:t>1</w:t>
      </w:r>
      <w:r>
        <w:t>: The overall</w:t>
      </w:r>
      <w:r w:rsidR="007D0945">
        <w:t xml:space="preserve"> generic</w:t>
      </w:r>
      <w:r>
        <w:t xml:space="preserve"> model architecture for sentiment analysis</w:t>
      </w:r>
      <w:r w:rsidR="007D0945">
        <w:t xml:space="preserve">, (Top) Machine Learning model architecture- Naïve Bayes, SVM. (Bottom) Deep Learning model architecture- Bi-LSTM.  </w:t>
      </w:r>
    </w:p>
    <w:p w14:paraId="120C6BB5" w14:textId="77777777" w:rsidR="000E7311" w:rsidRDefault="000E7311" w:rsidP="000E7311">
      <w:pPr>
        <w:pStyle w:val="Heading1"/>
      </w:pPr>
      <w:r>
        <w:t>Literature Review</w:t>
      </w:r>
    </w:p>
    <w:p w14:paraId="2647B3A4" w14:textId="1C098C73" w:rsidR="00637F18" w:rsidRDefault="00075506" w:rsidP="003F5AA9">
      <w:pPr>
        <w:jc w:val="both"/>
      </w:pPr>
      <w:r>
        <w:t>Electronic media such as</w:t>
      </w:r>
      <w:r w:rsidR="00E734FE">
        <w:t xml:space="preserve"> Facebook</w:t>
      </w:r>
      <w:r>
        <w:t xml:space="preserve">, </w:t>
      </w:r>
      <w:r w:rsidR="00B67918">
        <w:t>Twitter</w:t>
      </w:r>
      <w:r w:rsidR="00844360">
        <w:t xml:space="preserve">, </w:t>
      </w:r>
      <w:r w:rsidR="007757B4">
        <w:t>Instagram</w:t>
      </w:r>
      <w:r w:rsidR="00283D2E">
        <w:t>, LinkedIn</w:t>
      </w:r>
      <w:r w:rsidR="00BB718A">
        <w:t>,</w:t>
      </w:r>
      <w:r w:rsidR="00283D2E">
        <w:t xml:space="preserve"> and discord are </w:t>
      </w:r>
      <w:r w:rsidR="007757B4">
        <w:t xml:space="preserve">common ways to </w:t>
      </w:r>
      <w:r w:rsidR="00863626">
        <w:t>know the opinion</w:t>
      </w:r>
      <w:r w:rsidR="003D712D">
        <w:t xml:space="preserve"> and feedback</w:t>
      </w:r>
      <w:r w:rsidR="00863626">
        <w:t xml:space="preserve"> of mass people</w:t>
      </w:r>
      <w:r w:rsidR="009429E5">
        <w:t xml:space="preserve">. Normally, People share </w:t>
      </w:r>
      <w:r w:rsidR="0012337C">
        <w:t>rumors</w:t>
      </w:r>
      <w:r w:rsidR="009429E5">
        <w:t xml:space="preserve">, news, </w:t>
      </w:r>
      <w:r w:rsidR="0012337C">
        <w:t xml:space="preserve">political views, social events, </w:t>
      </w:r>
      <w:r w:rsidR="00393DD9">
        <w:t>political cam</w:t>
      </w:r>
      <w:r w:rsidR="00FB6F0C">
        <w:t xml:space="preserve">paigns, business promotions, </w:t>
      </w:r>
      <w:r w:rsidR="00D01E23">
        <w:t xml:space="preserve">global events, </w:t>
      </w:r>
      <w:r w:rsidR="00FB7F05">
        <w:t xml:space="preserve">promoting social works and developments, </w:t>
      </w:r>
      <w:r w:rsidR="00D01E23">
        <w:t>and expressing sentiment about elections</w:t>
      </w:r>
      <w:r w:rsidR="008E70F0">
        <w:t xml:space="preserve">. </w:t>
      </w:r>
      <w:r w:rsidR="00BB718A">
        <w:t>S</w:t>
      </w:r>
      <w:r w:rsidR="008E70F0">
        <w:t>ocial media plays a vital role</w:t>
      </w:r>
      <w:r w:rsidR="0007756D">
        <w:t xml:space="preserve"> first time</w:t>
      </w:r>
      <w:r w:rsidR="008E70F0">
        <w:t xml:space="preserve"> in </w:t>
      </w:r>
      <w:r w:rsidR="00BB718A">
        <w:t xml:space="preserve">the </w:t>
      </w:r>
      <w:r w:rsidR="0007756D">
        <w:t xml:space="preserve">US </w:t>
      </w:r>
      <w:r w:rsidR="008E70F0">
        <w:t>election campaign</w:t>
      </w:r>
      <w:r w:rsidR="0007756D">
        <w:t xml:space="preserve"> in 2008. Mr</w:t>
      </w:r>
      <w:r w:rsidR="00BB718A">
        <w:t>.</w:t>
      </w:r>
      <w:r w:rsidR="0007756D">
        <w:t xml:space="preserve"> Obama utilize</w:t>
      </w:r>
      <w:r w:rsidR="00BB718A">
        <w:t>s</w:t>
      </w:r>
      <w:r w:rsidR="0007756D">
        <w:t xml:space="preserve"> the power of social media</w:t>
      </w:r>
      <w:r w:rsidR="00D8758F">
        <w:t xml:space="preserve">- </w:t>
      </w:r>
      <w:r w:rsidR="00BB718A">
        <w:t>T</w:t>
      </w:r>
      <w:r w:rsidR="0007756D">
        <w:t>witter</w:t>
      </w:r>
      <w:r w:rsidR="00D8758F">
        <w:t xml:space="preserve"> significantly for </w:t>
      </w:r>
      <w:r w:rsidR="00BB718A">
        <w:t xml:space="preserve">his </w:t>
      </w:r>
      <w:r w:rsidR="00D8758F">
        <w:t>political campaign</w:t>
      </w:r>
      <w:r w:rsidR="00AB66C4">
        <w:t>. Even In 2016, Mr</w:t>
      </w:r>
      <w:r w:rsidR="00BB718A">
        <w:t>.</w:t>
      </w:r>
      <w:r w:rsidR="00AB66C4">
        <w:t xml:space="preserve"> Trump w</w:t>
      </w:r>
      <w:r w:rsidR="00141414">
        <w:t>on a victory over Mrs</w:t>
      </w:r>
      <w:r w:rsidR="00BB718A">
        <w:t>.</w:t>
      </w:r>
      <w:r w:rsidR="00141414">
        <w:t xml:space="preserve"> Clinton</w:t>
      </w:r>
      <w:r w:rsidR="00D22AF9">
        <w:t>, shocking everyone</w:t>
      </w:r>
      <w:r w:rsidR="00865FD3">
        <w:t xml:space="preserve"> (CBS 16)</w:t>
      </w:r>
      <w:r w:rsidR="00ED1A12">
        <w:t xml:space="preserve">. </w:t>
      </w:r>
      <w:r w:rsidR="00F11317">
        <w:t>Pre-election</w:t>
      </w:r>
      <w:r w:rsidR="00ED1A12">
        <w:t xml:space="preserve"> polls suggested the </w:t>
      </w:r>
      <w:r w:rsidR="00865FD3">
        <w:t>candidate’s</w:t>
      </w:r>
      <w:r w:rsidR="009A769A">
        <w:t xml:space="preserve"> dominance over </w:t>
      </w:r>
      <w:r w:rsidR="00BB718A">
        <w:t xml:space="preserve">the </w:t>
      </w:r>
      <w:r w:rsidR="00F11317">
        <w:t>opponent party.</w:t>
      </w:r>
      <w:r w:rsidR="007B7E5F">
        <w:t xml:space="preserve"> </w:t>
      </w:r>
      <w:r w:rsidR="00A072BB">
        <w:t>It</w:t>
      </w:r>
      <w:r w:rsidR="007B7E5F">
        <w:t xml:space="preserve"> pulls all ML </w:t>
      </w:r>
      <w:r w:rsidR="00B16154">
        <w:t>enthusiast</w:t>
      </w:r>
      <w:r w:rsidR="00BB718A">
        <w:t>s</w:t>
      </w:r>
      <w:r w:rsidR="002532E8">
        <w:t xml:space="preserve"> and</w:t>
      </w:r>
      <w:r w:rsidR="00B16154">
        <w:t xml:space="preserve"> business leaders to apply ML </w:t>
      </w:r>
      <w:r w:rsidR="00BB718A">
        <w:t>to</w:t>
      </w:r>
      <w:r w:rsidR="003A5280">
        <w:t xml:space="preserve"> social media data.</w:t>
      </w:r>
      <w:r w:rsidR="00B16154">
        <w:t xml:space="preserve"> </w:t>
      </w:r>
      <w:r w:rsidR="003F5AA9">
        <w:t>Even Trump dubbed it a critical tool that played a pivotal role in his</w:t>
      </w:r>
      <w:r w:rsidR="00637F18">
        <w:t xml:space="preserve"> </w:t>
      </w:r>
      <w:r w:rsidR="003F5AA9">
        <w:t xml:space="preserve">victory (CBS, 2016). </w:t>
      </w:r>
    </w:p>
    <w:p w14:paraId="39E338ED" w14:textId="39B5E3FA" w:rsidR="00751494" w:rsidRDefault="003F5AA9" w:rsidP="00637F18">
      <w:pPr>
        <w:jc w:val="both"/>
      </w:pPr>
      <w:r>
        <w:t>Several works on sentiment analysis</w:t>
      </w:r>
      <w:r w:rsidR="000D4858">
        <w:t xml:space="preserve"> all around the world</w:t>
      </w:r>
      <w:r>
        <w:t xml:space="preserve"> have already</w:t>
      </w:r>
      <w:r w:rsidR="00751494">
        <w:t xml:space="preserve"> </w:t>
      </w:r>
      <w:r>
        <w:t xml:space="preserve">been carried out </w:t>
      </w:r>
      <w:r w:rsidR="00CC4733">
        <w:t>in</w:t>
      </w:r>
      <w:r>
        <w:t xml:space="preserve"> </w:t>
      </w:r>
      <w:r w:rsidR="00BB718A">
        <w:t xml:space="preserve">the </w:t>
      </w:r>
      <w:r>
        <w:t>2012 U.S. election, employing the Naive Bayes Classifier using</w:t>
      </w:r>
      <w:r w:rsidR="00D63FCD">
        <w:t xml:space="preserve"> </w:t>
      </w:r>
      <w:r>
        <w:t>Unigram features [</w:t>
      </w:r>
      <w:r w:rsidR="009A4AF2">
        <w:t>1</w:t>
      </w:r>
      <w:r>
        <w:t xml:space="preserve">], </w:t>
      </w:r>
      <w:r w:rsidR="00CC4733">
        <w:t>in</w:t>
      </w:r>
      <w:r>
        <w:t xml:space="preserve"> 2016 U.S. election</w:t>
      </w:r>
      <w:r w:rsidR="00011DC7">
        <w:t xml:space="preserve">- </w:t>
      </w:r>
      <w:r>
        <w:t>lexicon</w:t>
      </w:r>
      <w:r w:rsidR="00220848">
        <w:t xml:space="preserve"> feature extraction</w:t>
      </w:r>
      <w:r>
        <w:t xml:space="preserve"> [</w:t>
      </w:r>
      <w:r w:rsidR="009A4AF2">
        <w:t>2</w:t>
      </w:r>
      <w:r>
        <w:t>], Sentistrenght [</w:t>
      </w:r>
      <w:r w:rsidR="009A4AF2">
        <w:t>3</w:t>
      </w:r>
      <w:r>
        <w:t>] and other elections, such as Indian</w:t>
      </w:r>
      <w:r w:rsidR="00465252">
        <w:t xml:space="preserve"> PM</w:t>
      </w:r>
      <w:r>
        <w:t xml:space="preserve"> elections [</w:t>
      </w:r>
      <w:r w:rsidR="009A4AF2">
        <w:t>4</w:t>
      </w:r>
      <w:r>
        <w:t>,</w:t>
      </w:r>
      <w:r w:rsidR="009A4AF2">
        <w:t>5</w:t>
      </w:r>
      <w:r>
        <w:t>],</w:t>
      </w:r>
      <w:r w:rsidR="00465252">
        <w:t xml:space="preserve"> </w:t>
      </w:r>
      <w:r>
        <w:t>Iranian elections [</w:t>
      </w:r>
      <w:r w:rsidR="009A4AF2">
        <w:t>6</w:t>
      </w:r>
      <w:r>
        <w:t>], Singaporean elections [</w:t>
      </w:r>
      <w:r w:rsidR="009A4AF2">
        <w:t>7</w:t>
      </w:r>
      <w:r>
        <w:t>], and Colombian elections [</w:t>
      </w:r>
      <w:r w:rsidR="009A4AF2">
        <w:t>8</w:t>
      </w:r>
      <w:r>
        <w:t>]. These</w:t>
      </w:r>
      <w:r w:rsidR="00723DA4">
        <w:t xml:space="preserve"> </w:t>
      </w:r>
      <w:r>
        <w:t>works provide insights into social media sentiments as well as their correspondence with</w:t>
      </w:r>
      <w:r w:rsidR="00723DA4">
        <w:t xml:space="preserve"> </w:t>
      </w:r>
      <w:r>
        <w:t xml:space="preserve">the actual election results; further details are provided in Section </w:t>
      </w:r>
      <w:r w:rsidR="00723DA4">
        <w:t>3</w:t>
      </w:r>
      <w:r>
        <w:t>. Similarly, social media</w:t>
      </w:r>
      <w:r w:rsidR="00C62A40">
        <w:t xml:space="preserve"> </w:t>
      </w:r>
      <w:r>
        <w:t>analysis of the 2020 U.S.</w:t>
      </w:r>
      <w:r w:rsidR="00C62A40">
        <w:t xml:space="preserve"> </w:t>
      </w:r>
      <w:r>
        <w:t>election can also potentially unveil several hidden sentiments</w:t>
      </w:r>
      <w:r w:rsidR="00C62A40">
        <w:t xml:space="preserve"> </w:t>
      </w:r>
      <w:r>
        <w:t>about both candidates. The study can become yet more critical since the shadows of rigging</w:t>
      </w:r>
      <w:r w:rsidR="00207BF0">
        <w:t xml:space="preserve"> </w:t>
      </w:r>
      <w:r>
        <w:t>are cast on the elections. The sentiment analysis becomes more interesting since votes were</w:t>
      </w:r>
      <w:r w:rsidR="00207BF0">
        <w:t xml:space="preserve"> </w:t>
      </w:r>
      <w:r>
        <w:t>cast via postal services</w:t>
      </w:r>
      <w:r w:rsidR="00207BF0">
        <w:t>.</w:t>
      </w:r>
      <w:r w:rsidR="00056EF7">
        <w:t xml:space="preserve"> But, it is hard to recognize sentiment sarcasm trivially. In some cases, the negative sentiments are classified as positive due to their writing styles. </w:t>
      </w:r>
      <w:r w:rsidR="00663613">
        <w:t>Twitter</w:t>
      </w:r>
      <w:r w:rsidR="00056EF7">
        <w:t xml:space="preserve"> is a much better place for </w:t>
      </w:r>
      <w:r w:rsidR="00056EF7">
        <w:lastRenderedPageBreak/>
        <w:t>sentiment</w:t>
      </w:r>
      <w:r w:rsidR="00663613">
        <w:t xml:space="preserve"> </w:t>
      </w:r>
      <w:r w:rsidR="00056EF7">
        <w:t xml:space="preserve">analysis as compared to </w:t>
      </w:r>
      <w:r w:rsidR="00663613">
        <w:t>other social media</w:t>
      </w:r>
      <w:r w:rsidR="00056EF7">
        <w:t xml:space="preserve"> [</w:t>
      </w:r>
      <w:r w:rsidR="009A4AF2">
        <w:t>9</w:t>
      </w:r>
      <w:r w:rsidR="00056EF7">
        <w:t>]. In this sense, some people on social media might</w:t>
      </w:r>
      <w:r w:rsidR="00C810A7">
        <w:t xml:space="preserve"> </w:t>
      </w:r>
      <w:r w:rsidR="00056EF7">
        <w:t xml:space="preserve">not be serious </w:t>
      </w:r>
      <w:r w:rsidR="00BB718A">
        <w:t>about</w:t>
      </w:r>
      <w:r w:rsidR="00056EF7">
        <w:t xml:space="preserve"> really expressing their actual feelings. Therefore, their sentiments do not</w:t>
      </w:r>
      <w:r w:rsidR="00637F18">
        <w:t xml:space="preserve"> reflect the true picture. </w:t>
      </w:r>
    </w:p>
    <w:p w14:paraId="2265498C" w14:textId="59E6717F" w:rsidR="00C143CF" w:rsidRDefault="00A91385" w:rsidP="00637F18">
      <w:pPr>
        <w:jc w:val="both"/>
      </w:pPr>
      <w:r>
        <w:t>Sentiment</w:t>
      </w:r>
      <w:r w:rsidR="00415D48">
        <w:t xml:space="preserve"> analysis involves classifying opinions in text into three main categories, i.e., “positive” “negative” or “neutral” [</w:t>
      </w:r>
      <w:r w:rsidR="00147D3B">
        <w:t>10</w:t>
      </w:r>
      <w:r w:rsidR="00415D48">
        <w:t>]. Sentiment information can be extracted using various ways, including speaker recognition [</w:t>
      </w:r>
      <w:r w:rsidR="00147D3B">
        <w:t>11</w:t>
      </w:r>
      <w:r w:rsidR="00415D48">
        <w:t>], physical activity recognition [</w:t>
      </w:r>
      <w:r w:rsidR="00147D3B">
        <w:t>12</w:t>
      </w:r>
      <w:r w:rsidR="00415D48">
        <w:t>], philological signals [</w:t>
      </w:r>
      <w:r w:rsidR="00147D3B">
        <w:t>13</w:t>
      </w:r>
      <w:r w:rsidR="00415D48">
        <w:t>], human facial features [</w:t>
      </w:r>
      <w:r w:rsidR="00147D3B">
        <w:t>14</w:t>
      </w:r>
      <w:r w:rsidR="00415D48">
        <w:t>], and textual information expressed over social media. Sentiment analysis is employed in numerous</w:t>
      </w:r>
      <w:r w:rsidR="001C55FB">
        <w:t xml:space="preserve"> </w:t>
      </w:r>
      <w:r w:rsidR="00415D48">
        <w:t>fields for opinion mining, such as focusing on multi-level single and multi-word aspects to manifest several domains in Twitter datasets [</w:t>
      </w:r>
      <w:r w:rsidR="00147D3B">
        <w:t>15</w:t>
      </w:r>
      <w:r w:rsidR="00415D48">
        <w:t>], in recommendation systems [</w:t>
      </w:r>
      <w:r w:rsidR="00147D3B">
        <w:t>16</w:t>
      </w:r>
      <w:r w:rsidR="00415D48">
        <w:t>], being</w:t>
      </w:r>
      <w:r w:rsidR="00BF1349">
        <w:t xml:space="preserve"> </w:t>
      </w:r>
      <w:r w:rsidR="00415D48">
        <w:t>employed for business intelligence [29], for finding public opinion about a particular rule</w:t>
      </w:r>
      <w:r w:rsidR="00BF1349">
        <w:t xml:space="preserve"> </w:t>
      </w:r>
      <w:r w:rsidR="00415D48">
        <w:t>before presentation [</w:t>
      </w:r>
      <w:r w:rsidR="00147D3B">
        <w:t>17</w:t>
      </w:r>
      <w:r w:rsidR="00415D48">
        <w:t>], in comments analysis [</w:t>
      </w:r>
      <w:r w:rsidR="00147D3B">
        <w:t>18</w:t>
      </w:r>
      <w:r w:rsidR="00415D48">
        <w:t>], News</w:t>
      </w:r>
      <w:r w:rsidR="00BF1349">
        <w:t xml:space="preserve"> and print media</w:t>
      </w:r>
      <w:r w:rsidR="00415D48">
        <w:t xml:space="preserve"> </w:t>
      </w:r>
      <w:r w:rsidR="00BF1349">
        <w:t>s</w:t>
      </w:r>
      <w:r w:rsidR="00415D48">
        <w:t>entiment</w:t>
      </w:r>
      <w:r w:rsidR="00BF1349">
        <w:t xml:space="preserve"> </w:t>
      </w:r>
      <w:r w:rsidR="00415D48">
        <w:t>Analysis [</w:t>
      </w:r>
      <w:r w:rsidR="00147D3B">
        <w:t>19</w:t>
      </w:r>
      <w:r w:rsidR="00415D48">
        <w:t xml:space="preserve">], </w:t>
      </w:r>
      <w:r w:rsidR="00BF1349">
        <w:t xml:space="preserve">commercial </w:t>
      </w:r>
      <w:r w:rsidR="00415D48">
        <w:t>movie reviews analysis [</w:t>
      </w:r>
      <w:r w:rsidR="00147D3B">
        <w:t>20</w:t>
      </w:r>
      <w:r w:rsidR="00415D48">
        <w:t>],</w:t>
      </w:r>
      <w:r w:rsidR="001C55FB">
        <w:t xml:space="preserve"> </w:t>
      </w:r>
      <w:r w:rsidR="00415D48">
        <w:t>publishing or advertising [</w:t>
      </w:r>
      <w:r w:rsidR="00E95BA7">
        <w:t>21-22</w:t>
      </w:r>
      <w:r w:rsidR="00415D48">
        <w:t>]</w:t>
      </w:r>
      <w:r w:rsidR="001C55FB">
        <w:t>.</w:t>
      </w:r>
    </w:p>
    <w:p w14:paraId="7FCB7C8C" w14:textId="40E4C91A" w:rsidR="00EA4D91" w:rsidRDefault="00637F18" w:rsidP="00C04E33">
      <w:pPr>
        <w:jc w:val="both"/>
      </w:pPr>
      <w:r>
        <w:t>Moreover, social media might not represent complete sentiment in</w:t>
      </w:r>
      <w:r w:rsidR="00751494">
        <w:t xml:space="preserve"> </w:t>
      </w:r>
      <w:r>
        <w:t>elections, since all voters are not present. While social media might not represent everyone</w:t>
      </w:r>
      <w:r w:rsidR="00751494">
        <w:t xml:space="preserve"> </w:t>
      </w:r>
      <w:r>
        <w:t xml:space="preserve">completely, it provides a sample space </w:t>
      </w:r>
      <w:r w:rsidR="001226DB">
        <w:t>for</w:t>
      </w:r>
      <w:r>
        <w:t xml:space="preserve"> people’s opinions. Also, some people might</w:t>
      </w:r>
      <w:r w:rsidR="00751494">
        <w:t xml:space="preserve"> </w:t>
      </w:r>
      <w:r>
        <w:t>not want to reveal their views due to privacy issues, so even if they are on social media,</w:t>
      </w:r>
      <w:r w:rsidR="00751494">
        <w:t xml:space="preserve"> </w:t>
      </w:r>
      <w:r>
        <w:t>they might not express their true opinion [18]. Nevertheless, despite all these limitations,</w:t>
      </w:r>
      <w:r w:rsidR="00751494">
        <w:t xml:space="preserve"> </w:t>
      </w:r>
      <w:r>
        <w:t>social media sentiment analysis provides the nearest approximation of public sentiment.</w:t>
      </w:r>
      <w:r w:rsidR="00751494">
        <w:t xml:space="preserve"> </w:t>
      </w:r>
      <w:r>
        <w:t xml:space="preserve">To detect sarcasm, we used </w:t>
      </w:r>
      <w:r w:rsidR="00DE694F">
        <w:t>Countvectorizer</w:t>
      </w:r>
      <w:r w:rsidR="009D5C57">
        <w:t>()</w:t>
      </w:r>
      <w:r>
        <w:t xml:space="preserve"> along wi</w:t>
      </w:r>
      <w:r w:rsidR="00083266">
        <w:t>th tokenizer</w:t>
      </w:r>
      <w:r w:rsidR="009D5C57">
        <w:t>()</w:t>
      </w:r>
      <w:r w:rsidR="00083266">
        <w:t xml:space="preserve">, </w:t>
      </w:r>
      <w:r>
        <w:t>further details are provided in Section 3.2.</w:t>
      </w:r>
      <w:r w:rsidR="001226DB" w:rsidRPr="001226DB">
        <w:rPr>
          <w:noProof/>
        </w:rPr>
        <w:t xml:space="preserve"> </w:t>
      </w:r>
    </w:p>
    <w:p w14:paraId="2AB15E36" w14:textId="6342E7A7" w:rsidR="007B0867" w:rsidRDefault="002B0301" w:rsidP="007373C3">
      <w:pPr>
        <w:jc w:val="both"/>
      </w:pPr>
      <w:r>
        <w:t>In t</w:t>
      </w:r>
      <w:r w:rsidR="00C04E33">
        <w:t>his project, pre- and post-election sentiments for both candidates in</w:t>
      </w:r>
      <w:r>
        <w:t xml:space="preserve"> </w:t>
      </w:r>
      <w:r w:rsidR="00C04E33">
        <w:t>each state</w:t>
      </w:r>
      <w:r>
        <w:t xml:space="preserve"> for </w:t>
      </w:r>
      <w:r w:rsidR="001226DB">
        <w:t xml:space="preserve">the </w:t>
      </w:r>
      <w:r>
        <w:t>Indian PM election are considered</w:t>
      </w:r>
      <w:r w:rsidR="009856DC">
        <w:t xml:space="preserve"> [23]</w:t>
      </w:r>
      <w:r w:rsidR="00C04E33">
        <w:t>. Outliers are well known in fundamental data mining tasks to find extreme</w:t>
      </w:r>
      <w:r w:rsidR="006F4FD5">
        <w:t xml:space="preserve"> </w:t>
      </w:r>
      <w:r w:rsidR="00C04E33">
        <w:t xml:space="preserve">values laying outside the trends followed by other data samples. </w:t>
      </w:r>
      <w:r w:rsidR="006F4FD5">
        <w:t xml:space="preserve">For </w:t>
      </w:r>
      <w:r w:rsidR="00C04E33">
        <w:t>closely contested states, finding outliers is significant for data analysis.</w:t>
      </w:r>
      <w:r w:rsidR="009D5C57">
        <w:t xml:space="preserve"> </w:t>
      </w:r>
      <w:r w:rsidR="00C04E33">
        <w:t xml:space="preserve">Moreover, we analyzed public sentiment </w:t>
      </w:r>
      <w:r w:rsidR="009D5C57">
        <w:t xml:space="preserve">rather than </w:t>
      </w:r>
      <w:r w:rsidR="00C04E33">
        <w:t>election results state</w:t>
      </w:r>
      <w:r w:rsidR="001226DB">
        <w:t>-</w:t>
      </w:r>
      <w:r w:rsidR="00C04E33">
        <w:t>wise.</w:t>
      </w:r>
    </w:p>
    <w:p w14:paraId="43AC6175" w14:textId="2C821B1E" w:rsidR="00870B57" w:rsidRDefault="0072745B" w:rsidP="00AE2C01">
      <w:pPr>
        <w:pStyle w:val="Heading1"/>
      </w:pPr>
      <w:r>
        <w:t>Methodology</w:t>
      </w:r>
    </w:p>
    <w:p w14:paraId="1CABF1FA" w14:textId="43909886" w:rsidR="00D04DA7" w:rsidRDefault="00D04DA7" w:rsidP="00186C67">
      <w:pPr>
        <w:jc w:val="both"/>
        <w:rPr>
          <w:bCs/>
        </w:rPr>
      </w:pPr>
      <w:r w:rsidRPr="0034315A">
        <w:rPr>
          <w:bCs/>
        </w:rPr>
        <w:t xml:space="preserve">In </w:t>
      </w:r>
      <w:r w:rsidR="0034315A">
        <w:rPr>
          <w:bCs/>
        </w:rPr>
        <w:t>this method, we use</w:t>
      </w:r>
      <w:r w:rsidR="00DD4431">
        <w:rPr>
          <w:bCs/>
        </w:rPr>
        <w:t xml:space="preserve"> Pytorch in</w:t>
      </w:r>
      <w:r w:rsidR="0034315A">
        <w:rPr>
          <w:bCs/>
        </w:rPr>
        <w:t xml:space="preserve"> python as</w:t>
      </w:r>
      <w:r w:rsidR="00DD4431">
        <w:rPr>
          <w:bCs/>
        </w:rPr>
        <w:t xml:space="preserve"> </w:t>
      </w:r>
      <w:r w:rsidR="001226DB">
        <w:rPr>
          <w:bCs/>
        </w:rPr>
        <w:t xml:space="preserve">the </w:t>
      </w:r>
      <w:r w:rsidR="00DD4431">
        <w:rPr>
          <w:bCs/>
        </w:rPr>
        <w:t>programming language.</w:t>
      </w:r>
      <w:r w:rsidR="005859A0">
        <w:rPr>
          <w:bCs/>
        </w:rPr>
        <w:t xml:space="preserve"> Initially, we evaluate the feasibility of our machine learning </w:t>
      </w:r>
      <w:r w:rsidR="008C0AC4">
        <w:rPr>
          <w:bCs/>
        </w:rPr>
        <w:t>algorithms</w:t>
      </w:r>
      <w:r w:rsidR="005859A0">
        <w:rPr>
          <w:bCs/>
        </w:rPr>
        <w:t xml:space="preserve"> – Naïve Bayes, SVM</w:t>
      </w:r>
      <w:r w:rsidR="001226DB">
        <w:rPr>
          <w:bCs/>
        </w:rPr>
        <w:t>,</w:t>
      </w:r>
      <w:r w:rsidR="008C0AC4">
        <w:rPr>
          <w:bCs/>
        </w:rPr>
        <w:t xml:space="preserve"> and Bi-LSTM</w:t>
      </w:r>
      <w:r w:rsidR="005859A0">
        <w:rPr>
          <w:bCs/>
        </w:rPr>
        <w:t xml:space="preserve"> using </w:t>
      </w:r>
      <w:r w:rsidR="001226DB">
        <w:rPr>
          <w:bCs/>
        </w:rPr>
        <w:t xml:space="preserve">the </w:t>
      </w:r>
      <w:r w:rsidR="005859A0">
        <w:rPr>
          <w:bCs/>
        </w:rPr>
        <w:t>classification learner app</w:t>
      </w:r>
      <w:r w:rsidR="008C0AC4">
        <w:rPr>
          <w:bCs/>
        </w:rPr>
        <w:t xml:space="preserve"> toolbox</w:t>
      </w:r>
      <w:r w:rsidR="005859A0">
        <w:rPr>
          <w:bCs/>
        </w:rPr>
        <w:t xml:space="preserve"> in Ma</w:t>
      </w:r>
      <w:r w:rsidR="008C0AC4">
        <w:rPr>
          <w:bCs/>
        </w:rPr>
        <w:t xml:space="preserve">tLab </w:t>
      </w:r>
      <w:r w:rsidR="001226DB">
        <w:rPr>
          <w:bCs/>
        </w:rPr>
        <w:t xml:space="preserve">to </w:t>
      </w:r>
      <w:r w:rsidR="008C0AC4">
        <w:rPr>
          <w:bCs/>
        </w:rPr>
        <w:t>find the quick evaluation of data.</w:t>
      </w:r>
      <w:r w:rsidR="0034315A">
        <w:rPr>
          <w:bCs/>
        </w:rPr>
        <w:t xml:space="preserve"> </w:t>
      </w:r>
      <w:r w:rsidR="00E43EFC">
        <w:rPr>
          <w:bCs/>
        </w:rPr>
        <w:t>Here, Fig. 1</w:t>
      </w:r>
      <w:r w:rsidR="00BE21E6">
        <w:rPr>
          <w:bCs/>
        </w:rPr>
        <w:t xml:space="preserve"> and Fig. 2</w:t>
      </w:r>
      <w:r w:rsidR="00E43EFC">
        <w:rPr>
          <w:bCs/>
        </w:rPr>
        <w:t xml:space="preserve"> depict the overall workflow of the machine learning process to detect the </w:t>
      </w:r>
      <w:r w:rsidR="00A74465">
        <w:rPr>
          <w:bCs/>
        </w:rPr>
        <w:t xml:space="preserve">sentiment of the people. The data set consists of </w:t>
      </w:r>
      <w:r w:rsidR="001226DB">
        <w:rPr>
          <w:bCs/>
        </w:rPr>
        <w:t xml:space="preserve">a </w:t>
      </w:r>
      <w:r w:rsidR="00A74465">
        <w:rPr>
          <w:bCs/>
        </w:rPr>
        <w:t>few characteristics</w:t>
      </w:r>
      <w:r w:rsidR="004B531D">
        <w:rPr>
          <w:bCs/>
        </w:rPr>
        <w:t>-</w:t>
      </w:r>
    </w:p>
    <w:p w14:paraId="54035A5A" w14:textId="7B6C69A5" w:rsidR="004B531D" w:rsidRPr="004B531D" w:rsidRDefault="004B531D" w:rsidP="00186C67">
      <w:pPr>
        <w:pStyle w:val="ListParagraph"/>
        <w:numPr>
          <w:ilvl w:val="0"/>
          <w:numId w:val="16"/>
        </w:numPr>
        <w:jc w:val="both"/>
        <w:rPr>
          <w:bCs/>
        </w:rPr>
      </w:pPr>
      <w:r w:rsidRPr="004B531D">
        <w:rPr>
          <w:bCs/>
        </w:rPr>
        <w:t xml:space="preserve">Kaggle Twitter Data Set- </w:t>
      </w:r>
      <w:r w:rsidR="00694A69">
        <w:rPr>
          <w:bCs/>
        </w:rPr>
        <w:t xml:space="preserve">Kaggle </w:t>
      </w:r>
      <w:r w:rsidRPr="004B531D">
        <w:rPr>
          <w:bCs/>
        </w:rPr>
        <w:t>Prime Minister Election [23]</w:t>
      </w:r>
    </w:p>
    <w:p w14:paraId="1FAE05D7" w14:textId="630FC494" w:rsidR="004B531D" w:rsidRPr="004B531D" w:rsidRDefault="004B531D" w:rsidP="00186C67">
      <w:pPr>
        <w:pStyle w:val="ListParagraph"/>
        <w:numPr>
          <w:ilvl w:val="0"/>
          <w:numId w:val="16"/>
        </w:numPr>
        <w:jc w:val="both"/>
        <w:rPr>
          <w:bCs/>
        </w:rPr>
      </w:pPr>
      <w:r w:rsidRPr="004B531D">
        <w:rPr>
          <w:bCs/>
        </w:rPr>
        <w:t>Size- Number of tweets: 162K</w:t>
      </w:r>
    </w:p>
    <w:p w14:paraId="7222C618" w14:textId="4B91DBAC" w:rsidR="004B531D" w:rsidRPr="004B531D" w:rsidRDefault="004B531D" w:rsidP="00186C67">
      <w:pPr>
        <w:pStyle w:val="ListParagraph"/>
        <w:numPr>
          <w:ilvl w:val="0"/>
          <w:numId w:val="16"/>
        </w:numPr>
        <w:jc w:val="both"/>
        <w:rPr>
          <w:bCs/>
        </w:rPr>
      </w:pPr>
      <w:r w:rsidRPr="004B531D">
        <w:rPr>
          <w:bCs/>
        </w:rPr>
        <w:t>Sentiment Class/ Data Labeling:  Negative</w:t>
      </w:r>
      <w:r w:rsidR="000D127E">
        <w:rPr>
          <w:bCs/>
        </w:rPr>
        <w:t xml:space="preserve"> </w:t>
      </w:r>
      <w:r w:rsidRPr="004B531D">
        <w:rPr>
          <w:bCs/>
        </w:rPr>
        <w:t>(-1), Neutral</w:t>
      </w:r>
      <w:r w:rsidR="000D127E">
        <w:rPr>
          <w:bCs/>
        </w:rPr>
        <w:t xml:space="preserve"> </w:t>
      </w:r>
      <w:r w:rsidRPr="004B531D">
        <w:rPr>
          <w:bCs/>
        </w:rPr>
        <w:t>(0), and Positive</w:t>
      </w:r>
      <w:r w:rsidR="000D127E">
        <w:rPr>
          <w:bCs/>
        </w:rPr>
        <w:t xml:space="preserve"> </w:t>
      </w:r>
      <w:r w:rsidRPr="004B531D">
        <w:rPr>
          <w:bCs/>
        </w:rPr>
        <w:t>(+1)</w:t>
      </w:r>
    </w:p>
    <w:p w14:paraId="3B168161" w14:textId="4E9D7E7B" w:rsidR="004B531D" w:rsidRPr="004B531D" w:rsidRDefault="004B531D" w:rsidP="00186C67">
      <w:pPr>
        <w:pStyle w:val="ListParagraph"/>
        <w:numPr>
          <w:ilvl w:val="0"/>
          <w:numId w:val="16"/>
        </w:numPr>
        <w:jc w:val="both"/>
        <w:rPr>
          <w:bCs/>
        </w:rPr>
      </w:pPr>
      <w:r w:rsidRPr="004B531D">
        <w:rPr>
          <w:bCs/>
        </w:rPr>
        <w:t xml:space="preserve">Class Distribution: </w:t>
      </w:r>
      <w:r w:rsidR="000D127E" w:rsidRPr="004B531D">
        <w:rPr>
          <w:bCs/>
        </w:rPr>
        <w:t>Negative (</w:t>
      </w:r>
      <w:r w:rsidRPr="004B531D">
        <w:rPr>
          <w:bCs/>
        </w:rPr>
        <w:t>23%), Neutral</w:t>
      </w:r>
      <w:r w:rsidR="000D127E">
        <w:rPr>
          <w:bCs/>
        </w:rPr>
        <w:t xml:space="preserve"> </w:t>
      </w:r>
      <w:r w:rsidRPr="004B531D">
        <w:rPr>
          <w:bCs/>
        </w:rPr>
        <w:t>(33%), and Positive</w:t>
      </w:r>
      <w:r w:rsidR="000D127E">
        <w:rPr>
          <w:bCs/>
        </w:rPr>
        <w:t xml:space="preserve"> </w:t>
      </w:r>
      <w:r w:rsidRPr="004B531D">
        <w:rPr>
          <w:bCs/>
        </w:rPr>
        <w:t>(44%)</w:t>
      </w:r>
    </w:p>
    <w:p w14:paraId="5E0545D2" w14:textId="624ACF37" w:rsidR="004B531D" w:rsidRDefault="007373C3" w:rsidP="00186C67">
      <w:pPr>
        <w:pStyle w:val="ListParagraph"/>
        <w:numPr>
          <w:ilvl w:val="0"/>
          <w:numId w:val="16"/>
        </w:numPr>
        <w:jc w:val="both"/>
        <w:rPr>
          <w:bCs/>
        </w:rPr>
      </w:pPr>
      <w:r>
        <w:rPr>
          <w:bCs/>
          <w:noProof/>
        </w:rPr>
        <w:lastRenderedPageBreak/>
        <mc:AlternateContent>
          <mc:Choice Requires="wpg">
            <w:drawing>
              <wp:anchor distT="0" distB="0" distL="114300" distR="114300" simplePos="0" relativeHeight="251672576" behindDoc="0" locked="0" layoutInCell="1" allowOverlap="1" wp14:anchorId="2690A63F" wp14:editId="7047387D">
                <wp:simplePos x="0" y="0"/>
                <wp:positionH relativeFrom="margin">
                  <wp:posOffset>247650</wp:posOffset>
                </wp:positionH>
                <wp:positionV relativeFrom="paragraph">
                  <wp:posOffset>380166</wp:posOffset>
                </wp:positionV>
                <wp:extent cx="5688387" cy="2871451"/>
                <wp:effectExtent l="0" t="0" r="7620" b="0"/>
                <wp:wrapTopAndBottom/>
                <wp:docPr id="21" name="Group 21"/>
                <wp:cNvGraphicFramePr/>
                <a:graphic xmlns:a="http://schemas.openxmlformats.org/drawingml/2006/main">
                  <a:graphicData uri="http://schemas.microsoft.com/office/word/2010/wordprocessingGroup">
                    <wpg:wgp>
                      <wpg:cNvGrpSpPr/>
                      <wpg:grpSpPr>
                        <a:xfrm>
                          <a:off x="0" y="0"/>
                          <a:ext cx="5688387" cy="2871451"/>
                          <a:chOff x="0" y="0"/>
                          <a:chExt cx="5688387" cy="2871451"/>
                        </a:xfrm>
                      </wpg:grpSpPr>
                      <pic:pic xmlns:pic="http://schemas.openxmlformats.org/drawingml/2006/picture">
                        <pic:nvPicPr>
                          <pic:cNvPr id="7" name="Picture 7"/>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54591"/>
                            <a:ext cx="2524125" cy="2816860"/>
                          </a:xfrm>
                          <a:prstGeom prst="rect">
                            <a:avLst/>
                          </a:prstGeom>
                          <a:noFill/>
                        </pic:spPr>
                      </pic:pic>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2579427" y="0"/>
                            <a:ext cx="3108960" cy="2788920"/>
                          </a:xfrm>
                          <a:prstGeom prst="rect">
                            <a:avLst/>
                          </a:prstGeom>
                        </pic:spPr>
                      </pic:pic>
                    </wpg:wgp>
                  </a:graphicData>
                </a:graphic>
              </wp:anchor>
            </w:drawing>
          </mc:Choice>
          <mc:Fallback>
            <w:pict>
              <v:group w14:anchorId="482C69F7" id="Group 21" o:spid="_x0000_s1026" style="position:absolute;margin-left:19.5pt;margin-top:29.95pt;width:447.9pt;height:226.1pt;z-index:251672576;mso-position-horizontal-relative:margin" coordsize="56883,28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top:545;width:25241;height:281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">
                  <v:imagedata r:id="rId9" o:title=""/>
                </v:shape>
                <v:shape id="Picture 3" o:spid="_x0000_s1028" type="#_x0000_t75" style="position:absolute;left:25794;width:31089;height:278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">
                  <v:imagedata r:id="rId10" o:title=""/>
                </v:shape>
                <w10:wrap type="topAndBottom" anchorx="margin"/>
              </v:group>
            </w:pict>
          </mc:Fallback>
        </mc:AlternateContent>
      </w:r>
      <w:r w:rsidR="004B531D" w:rsidRPr="004B531D">
        <w:rPr>
          <w:bCs/>
        </w:rPr>
        <w:t xml:space="preserve">Attributes: 2, </w:t>
      </w:r>
      <w:r w:rsidR="00B401ED">
        <w:rPr>
          <w:bCs/>
        </w:rPr>
        <w:t xml:space="preserve">Tweet- </w:t>
      </w:r>
      <w:r w:rsidR="004B531D" w:rsidRPr="004B531D">
        <w:rPr>
          <w:bCs/>
        </w:rPr>
        <w:t>clean</w:t>
      </w:r>
      <w:r w:rsidR="001357E5">
        <w:rPr>
          <w:bCs/>
        </w:rPr>
        <w:t xml:space="preserve"> </w:t>
      </w:r>
      <w:r w:rsidR="004B531D" w:rsidRPr="004B531D">
        <w:rPr>
          <w:bCs/>
        </w:rPr>
        <w:t>text (string), category (numeric)</w:t>
      </w:r>
    </w:p>
    <w:p w14:paraId="405E9E46" w14:textId="77777777" w:rsidR="007373C3" w:rsidRDefault="007373C3" w:rsidP="007373C3">
      <w:pPr>
        <w:pStyle w:val="ListParagraph"/>
      </w:pPr>
    </w:p>
    <w:p w14:paraId="4F00CCB5" w14:textId="2E4E6A19" w:rsidR="007373C3" w:rsidRPr="00600E57" w:rsidRDefault="007373C3" w:rsidP="00D51BF4">
      <w:pPr>
        <w:pStyle w:val="ListParagraph"/>
        <w:jc w:val="center"/>
      </w:pPr>
      <w:r w:rsidRPr="00694A69">
        <w:rPr>
          <w:b/>
        </w:rPr>
        <w:t xml:space="preserve">Fig </w:t>
      </w:r>
      <w:r w:rsidR="00694A69">
        <w:rPr>
          <w:b/>
        </w:rPr>
        <w:t>2</w:t>
      </w:r>
      <w:r>
        <w:t xml:space="preserve">: (Left) The overall workflow of sentiment analysis using ML, (Right) a </w:t>
      </w:r>
      <w:r w:rsidRPr="001226DB">
        <w:rPr>
          <w:noProof/>
        </w:rPr>
        <w:t>More</w:t>
      </w:r>
      <w:r>
        <w:rPr>
          <w:noProof/>
        </w:rPr>
        <w:t xml:space="preserve"> detailed version of </w:t>
      </w:r>
      <w:r>
        <w:rPr>
          <w:noProof/>
        </w:rPr>
        <w:t xml:space="preserve">the </w:t>
      </w:r>
      <w:r>
        <w:rPr>
          <w:noProof/>
        </w:rPr>
        <w:t>proposed NLP workflow (</w:t>
      </w:r>
      <w:r w:rsidRPr="007373C3">
        <w:rPr>
          <w:b/>
          <w:noProof/>
        </w:rPr>
        <w:t>red area- appl</w:t>
      </w:r>
      <w:r w:rsidR="00BE21E6">
        <w:rPr>
          <w:b/>
          <w:noProof/>
        </w:rPr>
        <w:t>ied</w:t>
      </w:r>
      <w:r w:rsidRPr="007373C3">
        <w:rPr>
          <w:b/>
          <w:noProof/>
        </w:rPr>
        <w:t xml:space="preserve"> modification/ improvisation in our approach</w:t>
      </w:r>
      <w:r>
        <w:rPr>
          <w:noProof/>
        </w:rPr>
        <w:t>)</w:t>
      </w:r>
    </w:p>
    <w:p w14:paraId="69D321BE" w14:textId="35EBCAC0" w:rsidR="00D51BF4" w:rsidRDefault="00B401ED" w:rsidP="00D51BF4">
      <w:pPr>
        <w:jc w:val="both"/>
        <w:rPr>
          <w:b/>
        </w:rPr>
      </w:pPr>
      <w:r>
        <w:rPr>
          <w:bCs/>
        </w:rPr>
        <w:t>To understand how</w:t>
      </w:r>
      <w:r w:rsidR="002E19CF">
        <w:rPr>
          <w:bCs/>
        </w:rPr>
        <w:t xml:space="preserve"> sentiment is extracted </w:t>
      </w:r>
      <w:r w:rsidR="001226DB">
        <w:rPr>
          <w:bCs/>
        </w:rPr>
        <w:t>at</w:t>
      </w:r>
      <w:r w:rsidR="002E19CF">
        <w:rPr>
          <w:bCs/>
        </w:rPr>
        <w:t xml:space="preserve"> </w:t>
      </w:r>
      <w:r w:rsidR="001226DB">
        <w:rPr>
          <w:bCs/>
        </w:rPr>
        <w:t xml:space="preserve">the </w:t>
      </w:r>
      <w:r w:rsidR="002E19CF">
        <w:rPr>
          <w:bCs/>
        </w:rPr>
        <w:t xml:space="preserve">human level please refer to </w:t>
      </w:r>
      <w:r w:rsidR="00823244">
        <w:rPr>
          <w:bCs/>
        </w:rPr>
        <w:t xml:space="preserve">Fig. </w:t>
      </w:r>
      <w:r w:rsidR="00BE21E6">
        <w:rPr>
          <w:bCs/>
        </w:rPr>
        <w:t>3</w:t>
      </w:r>
      <w:r w:rsidR="00C143CF">
        <w:rPr>
          <w:bCs/>
        </w:rPr>
        <w:t>.</w:t>
      </w:r>
      <w:r w:rsidR="009E41B3">
        <w:rPr>
          <w:bCs/>
        </w:rPr>
        <w:t xml:space="preserve"> Basically, </w:t>
      </w:r>
      <w:r w:rsidR="00F80B54">
        <w:rPr>
          <w:bCs/>
        </w:rPr>
        <w:t>we need</w:t>
      </w:r>
      <w:r w:rsidR="001226DB">
        <w:rPr>
          <w:bCs/>
        </w:rPr>
        <w:t xml:space="preserve"> to</w:t>
      </w:r>
      <w:r w:rsidR="00F80B54">
        <w:rPr>
          <w:bCs/>
        </w:rPr>
        <w:t xml:space="preserve"> </w:t>
      </w:r>
      <w:r w:rsidR="00FA61ED">
        <w:rPr>
          <w:bCs/>
        </w:rPr>
        <w:t xml:space="preserve">pick </w:t>
      </w:r>
      <w:r w:rsidR="00686518">
        <w:rPr>
          <w:bCs/>
        </w:rPr>
        <w:t xml:space="preserve">a few </w:t>
      </w:r>
      <w:r w:rsidR="00FA61ED">
        <w:rPr>
          <w:bCs/>
        </w:rPr>
        <w:t>influential words from the</w:t>
      </w:r>
      <w:r w:rsidR="00686518">
        <w:rPr>
          <w:bCs/>
        </w:rPr>
        <w:t xml:space="preserve"> whole sentence and assign a tag for each part of </w:t>
      </w:r>
      <w:r w:rsidR="007B0867">
        <w:rPr>
          <w:bCs/>
        </w:rPr>
        <w:t xml:space="preserve">the </w:t>
      </w:r>
      <w:r w:rsidR="00686518">
        <w:rPr>
          <w:bCs/>
        </w:rPr>
        <w:t>speech</w:t>
      </w:r>
      <w:r w:rsidR="00451D73">
        <w:rPr>
          <w:bCs/>
        </w:rPr>
        <w:t xml:space="preserve">, </w:t>
      </w:r>
      <w:r w:rsidR="00D51BF4">
        <w:rPr>
          <w:bCs/>
        </w:rPr>
        <w:t>t</w:t>
      </w:r>
      <w:r w:rsidR="00451D73">
        <w:rPr>
          <w:bCs/>
        </w:rPr>
        <w:t xml:space="preserve">he </w:t>
      </w:r>
      <w:r w:rsidR="00E85F3B">
        <w:rPr>
          <w:bCs/>
        </w:rPr>
        <w:t>clean text</w:t>
      </w:r>
      <w:r w:rsidR="00451D73">
        <w:rPr>
          <w:bCs/>
        </w:rPr>
        <w:t xml:space="preserve"> attributes contain the public tweets (string) and category (numerical -</w:t>
      </w:r>
      <w:r w:rsidR="003C28C8">
        <w:rPr>
          <w:bCs/>
        </w:rPr>
        <w:t>1</w:t>
      </w:r>
      <w:r w:rsidR="00451D73">
        <w:rPr>
          <w:bCs/>
        </w:rPr>
        <w:t>&lt;</w:t>
      </w:r>
      <w:r w:rsidR="003C28C8">
        <w:rPr>
          <w:bCs/>
        </w:rPr>
        <w:t>x&lt;1</w:t>
      </w:r>
      <w:r w:rsidR="00451D73">
        <w:rPr>
          <w:bCs/>
        </w:rPr>
        <w:t>)</w:t>
      </w:r>
      <w:r w:rsidR="003C28C8">
        <w:rPr>
          <w:bCs/>
        </w:rPr>
        <w:t xml:space="preserve"> and category defines the mapped sentiment (Negative (-1)</w:t>
      </w:r>
      <w:r w:rsidR="00502B8F">
        <w:rPr>
          <w:bCs/>
        </w:rPr>
        <w:t>, Positive (+1), Neutral (0))</w:t>
      </w:r>
      <w:r w:rsidR="00686518">
        <w:rPr>
          <w:bCs/>
        </w:rPr>
        <w:t xml:space="preserve">. Then, each adjective word in the text will finally determine the sentiment </w:t>
      </w:r>
      <w:r w:rsidR="001226DB">
        <w:rPr>
          <w:bCs/>
        </w:rPr>
        <w:t>of</w:t>
      </w:r>
      <w:r w:rsidR="00686518">
        <w:rPr>
          <w:bCs/>
        </w:rPr>
        <w:t xml:space="preserve"> the text.</w:t>
      </w:r>
      <w:r w:rsidR="00637AC5">
        <w:rPr>
          <w:bCs/>
        </w:rPr>
        <w:t xml:space="preserve"> However, </w:t>
      </w:r>
      <w:r w:rsidR="00694A69">
        <w:rPr>
          <w:bCs/>
        </w:rPr>
        <w:t>Table 1.</w:t>
      </w:r>
      <w:r w:rsidR="00D03157">
        <w:rPr>
          <w:bCs/>
        </w:rPr>
        <w:t xml:space="preserve"> </w:t>
      </w:r>
      <w:r w:rsidR="00694A69">
        <w:rPr>
          <w:bCs/>
        </w:rPr>
        <w:t>D</w:t>
      </w:r>
      <w:r w:rsidR="00D03157">
        <w:rPr>
          <w:bCs/>
        </w:rPr>
        <w:t>isplays</w:t>
      </w:r>
      <w:r w:rsidR="00694A69">
        <w:rPr>
          <w:bCs/>
        </w:rPr>
        <w:t xml:space="preserve"> the real-life implementation of NLP preprocessing </w:t>
      </w:r>
      <w:r w:rsidR="00D03157">
        <w:rPr>
          <w:bCs/>
        </w:rPr>
        <w:t>for sentiment analysis</w:t>
      </w:r>
      <w:r w:rsidR="00694A69">
        <w:rPr>
          <w:bCs/>
        </w:rPr>
        <w:t xml:space="preserve"> and explained every step </w:t>
      </w:r>
      <w:r w:rsidR="00E1367A">
        <w:rPr>
          <w:bCs/>
        </w:rPr>
        <w:t>using</w:t>
      </w:r>
      <w:r w:rsidR="00694A69">
        <w:rPr>
          <w:bCs/>
        </w:rPr>
        <w:t xml:space="preserve"> the Kaggle data set [23]</w:t>
      </w:r>
      <w:r w:rsidR="00D03157">
        <w:rPr>
          <w:bCs/>
        </w:rPr>
        <w:t>.</w:t>
      </w:r>
      <w:r w:rsidR="000A2C10">
        <w:rPr>
          <w:bCs/>
        </w:rPr>
        <w:t xml:space="preserve"> Please be noted that </w:t>
      </w:r>
      <w:r w:rsidR="001226DB">
        <w:rPr>
          <w:bCs/>
        </w:rPr>
        <w:t xml:space="preserve">the </w:t>
      </w:r>
      <w:r w:rsidR="000A2C10">
        <w:rPr>
          <w:bCs/>
        </w:rPr>
        <w:t>difference between ML and DL is that, DL</w:t>
      </w:r>
      <w:r w:rsidR="00D51BF4" w:rsidRPr="00D51BF4">
        <w:rPr>
          <w:b/>
        </w:rPr>
        <w:t xml:space="preserve"> </w:t>
      </w:r>
      <w:r w:rsidR="00D51BF4">
        <w:rPr>
          <w:b/>
        </w:rPr>
        <w:t xml:space="preserve">   </w:t>
      </w:r>
    </w:p>
    <w:p w14:paraId="68792EEA" w14:textId="65934CA9" w:rsidR="00D51BF4" w:rsidRDefault="00D51BF4" w:rsidP="00D51BF4">
      <w:pPr>
        <w:jc w:val="center"/>
        <w:rPr>
          <w:bCs/>
        </w:rPr>
      </w:pPr>
      <w:r w:rsidRPr="00201E5C">
        <w:rPr>
          <w:b/>
        </w:rPr>
        <w:t xml:space="preserve">Table </w:t>
      </w:r>
      <w:r>
        <w:rPr>
          <w:b/>
        </w:rPr>
        <w:t>1</w:t>
      </w:r>
      <w:r>
        <w:t xml:space="preserve">: </w:t>
      </w:r>
      <w:r>
        <w:t>The generic proposed NLP data preprocessing – sentiment mapping, data cleaning, tokenizer, lowercasing, removing unwanted words, applying parts of speech, Lemmatizing, etc.</w:t>
      </w:r>
    </w:p>
    <w:p w14:paraId="6B26F713" w14:textId="5EF0E136" w:rsidR="00D51BF4" w:rsidRDefault="00694A69" w:rsidP="00186C67">
      <w:pPr>
        <w:jc w:val="both"/>
        <w:rPr>
          <w:bCs/>
        </w:rPr>
      </w:pPr>
      <w:r>
        <w:rPr>
          <w:noProof/>
        </w:rPr>
        <w:drawing>
          <wp:anchor distT="0" distB="0" distL="114300" distR="114300" simplePos="0" relativeHeight="251673600" behindDoc="1" locked="0" layoutInCell="1" allowOverlap="1" wp14:anchorId="61EAEDCE" wp14:editId="4D3C35FF">
            <wp:simplePos x="0" y="0"/>
            <wp:positionH relativeFrom="margin">
              <wp:posOffset>-80645</wp:posOffset>
            </wp:positionH>
            <wp:positionV relativeFrom="paragraph">
              <wp:posOffset>205740</wp:posOffset>
            </wp:positionV>
            <wp:extent cx="5723890" cy="2440940"/>
            <wp:effectExtent l="0" t="0" r="0" b="0"/>
            <wp:wrapTight wrapText="bothSides">
              <wp:wrapPolygon edited="0">
                <wp:start x="0" y="0"/>
                <wp:lineTo x="0" y="21409"/>
                <wp:lineTo x="21495" y="21409"/>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23890" cy="2440940"/>
                    </a:xfrm>
                    <a:prstGeom prst="rect">
                      <a:avLst/>
                    </a:prstGeom>
                  </pic:spPr>
                </pic:pic>
              </a:graphicData>
            </a:graphic>
            <wp14:sizeRelH relativeFrom="margin">
              <wp14:pctWidth>0</wp14:pctWidth>
            </wp14:sizeRelH>
            <wp14:sizeRelV relativeFrom="margin">
              <wp14:pctHeight>0</wp14:pctHeight>
            </wp14:sizeRelV>
          </wp:anchor>
        </w:drawing>
      </w:r>
    </w:p>
    <w:p w14:paraId="53A5AE77" w14:textId="129E1EAF" w:rsidR="00B401ED" w:rsidRDefault="000A2C10" w:rsidP="00186C67">
      <w:pPr>
        <w:jc w:val="both"/>
        <w:rPr>
          <w:bCs/>
        </w:rPr>
      </w:pPr>
      <w:r>
        <w:rPr>
          <w:bCs/>
        </w:rPr>
        <w:lastRenderedPageBreak/>
        <w:t xml:space="preserve">does not </w:t>
      </w:r>
      <w:r w:rsidR="001226DB">
        <w:rPr>
          <w:bCs/>
        </w:rPr>
        <w:t xml:space="preserve">have </w:t>
      </w:r>
      <w:r>
        <w:rPr>
          <w:bCs/>
        </w:rPr>
        <w:t xml:space="preserve">any feature extraction </w:t>
      </w:r>
      <w:r w:rsidR="00F705E5">
        <w:rPr>
          <w:bCs/>
        </w:rPr>
        <w:t xml:space="preserve">process, it </w:t>
      </w:r>
      <w:r w:rsidR="001226DB">
        <w:rPr>
          <w:bCs/>
        </w:rPr>
        <w:t xml:space="preserve">is </w:t>
      </w:r>
      <w:r w:rsidR="00F705E5">
        <w:rPr>
          <w:bCs/>
        </w:rPr>
        <w:t>already embedded in the first layer (Embedded) of LSTM. But, for ML, we have the flexibility to choose our feature extractor</w:t>
      </w:r>
      <w:r w:rsidR="00A6558B">
        <w:rPr>
          <w:bCs/>
        </w:rPr>
        <w:t xml:space="preserve"> </w:t>
      </w:r>
      <w:r w:rsidR="00F705E5">
        <w:rPr>
          <w:bCs/>
        </w:rPr>
        <w:t>(Countvectorizer – Acc- 7</w:t>
      </w:r>
      <w:r w:rsidR="00F30A3A">
        <w:rPr>
          <w:bCs/>
        </w:rPr>
        <w:t>5</w:t>
      </w:r>
      <w:r w:rsidR="00F705E5">
        <w:rPr>
          <w:bCs/>
        </w:rPr>
        <w:t>%)</w:t>
      </w:r>
      <w:r w:rsidR="00F30A3A">
        <w:rPr>
          <w:bCs/>
        </w:rPr>
        <w:t>. On the other</w:t>
      </w:r>
      <w:r w:rsidR="00875B22">
        <w:rPr>
          <w:bCs/>
        </w:rPr>
        <w:t xml:space="preserve"> </w:t>
      </w:r>
      <w:r w:rsidR="00287E9D">
        <w:rPr>
          <w:bCs/>
        </w:rPr>
        <w:t>hand, TFIDF</w:t>
      </w:r>
      <w:r w:rsidR="00875B22">
        <w:rPr>
          <w:bCs/>
        </w:rPr>
        <w:t xml:space="preserve"> and Hash vectorizer</w:t>
      </w:r>
      <w:r w:rsidR="00F30A3A">
        <w:rPr>
          <w:bCs/>
        </w:rPr>
        <w:t xml:space="preserve"> shows lower accuracy</w:t>
      </w:r>
      <w:r w:rsidR="00875B22">
        <w:rPr>
          <w:bCs/>
        </w:rPr>
        <w:t xml:space="preserve"> for machine learning models.</w:t>
      </w:r>
      <w:r w:rsidR="00A6558B">
        <w:rPr>
          <w:bCs/>
        </w:rPr>
        <w:t xml:space="preserve"> One important thing</w:t>
      </w:r>
      <w:r w:rsidR="00444443">
        <w:rPr>
          <w:bCs/>
        </w:rPr>
        <w:t xml:space="preserve"> we need to mention </w:t>
      </w:r>
      <w:r w:rsidR="001226DB">
        <w:rPr>
          <w:bCs/>
        </w:rPr>
        <w:t xml:space="preserve">is </w:t>
      </w:r>
      <w:r w:rsidR="00444443">
        <w:rPr>
          <w:bCs/>
        </w:rPr>
        <w:t xml:space="preserve">that we need to do data cleaning and drop the missing/ duplicate samples before </w:t>
      </w:r>
      <w:r w:rsidR="008C2493">
        <w:rPr>
          <w:bCs/>
        </w:rPr>
        <w:t>extracting the features. Then, we need to</w:t>
      </w:r>
      <w:r w:rsidR="0010127C">
        <w:rPr>
          <w:bCs/>
        </w:rPr>
        <w:t xml:space="preserve"> apply lowercase for the symmetry and</w:t>
      </w:r>
      <w:r w:rsidR="008C2493">
        <w:rPr>
          <w:bCs/>
        </w:rPr>
        <w:t xml:space="preserve"> do </w:t>
      </w:r>
      <w:r w:rsidR="000A2D87">
        <w:rPr>
          <w:bCs/>
        </w:rPr>
        <w:t>eliminate the stop words (unwanted words – articles, preposition</w:t>
      </w:r>
      <w:r w:rsidR="001226DB">
        <w:rPr>
          <w:bCs/>
        </w:rPr>
        <w:t>s</w:t>
      </w:r>
      <w:r w:rsidR="000A2D87">
        <w:rPr>
          <w:bCs/>
        </w:rPr>
        <w:t>, conjunctions,</w:t>
      </w:r>
      <w:r w:rsidR="001226DB">
        <w:rPr>
          <w:bCs/>
        </w:rPr>
        <w:t xml:space="preserve"> </w:t>
      </w:r>
      <w:r w:rsidR="000A2D87">
        <w:rPr>
          <w:bCs/>
        </w:rPr>
        <w:t xml:space="preserve">etc) from the data by using </w:t>
      </w:r>
      <w:r w:rsidR="001226DB">
        <w:rPr>
          <w:bCs/>
        </w:rPr>
        <w:t xml:space="preserve">the </w:t>
      </w:r>
      <w:r w:rsidR="000A2D87">
        <w:rPr>
          <w:bCs/>
        </w:rPr>
        <w:t>regex command in python</w:t>
      </w:r>
      <w:r w:rsidR="005E366B">
        <w:rPr>
          <w:bCs/>
        </w:rPr>
        <w:t>. To know more, please</w:t>
      </w:r>
      <w:r w:rsidR="0010127C">
        <w:rPr>
          <w:bCs/>
        </w:rPr>
        <w:t xml:space="preserve"> refer to as </w:t>
      </w:r>
      <w:r w:rsidR="007F777F">
        <w:rPr>
          <w:bCs/>
        </w:rPr>
        <w:t>Supplementary</w:t>
      </w:r>
      <w:r w:rsidR="0010127C">
        <w:rPr>
          <w:bCs/>
        </w:rPr>
        <w:t xml:space="preserve"> material </w:t>
      </w:r>
      <w:r w:rsidR="005E366B">
        <w:rPr>
          <w:bCs/>
        </w:rPr>
        <w:t>slides (Page</w:t>
      </w:r>
      <w:r w:rsidR="001226DB">
        <w:rPr>
          <w:bCs/>
        </w:rPr>
        <w:t>s</w:t>
      </w:r>
      <w:r w:rsidR="005E366B">
        <w:rPr>
          <w:bCs/>
        </w:rPr>
        <w:t xml:space="preserve"> </w:t>
      </w:r>
      <w:r w:rsidR="00836910">
        <w:rPr>
          <w:bCs/>
        </w:rPr>
        <w:t>5</w:t>
      </w:r>
      <w:r w:rsidR="00E45848">
        <w:rPr>
          <w:bCs/>
        </w:rPr>
        <w:t>-8</w:t>
      </w:r>
      <w:r w:rsidR="005E366B">
        <w:rPr>
          <w:bCs/>
        </w:rPr>
        <w:t>)</w:t>
      </w:r>
      <w:r w:rsidR="007F777F">
        <w:rPr>
          <w:bCs/>
        </w:rPr>
        <w:t xml:space="preserve">. After feature scaling, we split the data in </w:t>
      </w:r>
      <w:r w:rsidR="001226DB">
        <w:rPr>
          <w:bCs/>
        </w:rPr>
        <w:t xml:space="preserve">a </w:t>
      </w:r>
      <w:r w:rsidR="007F777F">
        <w:rPr>
          <w:bCs/>
        </w:rPr>
        <w:t>40</w:t>
      </w:r>
      <w:r w:rsidR="008D0058">
        <w:rPr>
          <w:bCs/>
        </w:rPr>
        <w:t>%</w:t>
      </w:r>
      <w:r w:rsidR="007F777F">
        <w:rPr>
          <w:bCs/>
        </w:rPr>
        <w:t>:</w:t>
      </w:r>
      <w:r w:rsidR="008D0058">
        <w:rPr>
          <w:bCs/>
        </w:rPr>
        <w:t xml:space="preserve"> </w:t>
      </w:r>
      <w:r w:rsidR="007F777F">
        <w:rPr>
          <w:bCs/>
        </w:rPr>
        <w:t>40</w:t>
      </w:r>
      <w:r w:rsidR="008D0058">
        <w:rPr>
          <w:bCs/>
        </w:rPr>
        <w:t>%</w:t>
      </w:r>
      <w:r w:rsidR="007F777F">
        <w:rPr>
          <w:bCs/>
        </w:rPr>
        <w:t>:</w:t>
      </w:r>
      <w:r w:rsidR="008D0058">
        <w:rPr>
          <w:bCs/>
        </w:rPr>
        <w:t xml:space="preserve"> </w:t>
      </w:r>
      <w:r w:rsidR="007F777F">
        <w:rPr>
          <w:bCs/>
        </w:rPr>
        <w:t>20</w:t>
      </w:r>
      <w:r w:rsidR="008D0058">
        <w:rPr>
          <w:bCs/>
        </w:rPr>
        <w:t>%</w:t>
      </w:r>
      <w:r w:rsidR="007F777F">
        <w:rPr>
          <w:bCs/>
        </w:rPr>
        <w:t xml:space="preserve"> ratio respectively to </w:t>
      </w:r>
      <w:r w:rsidR="003E4634">
        <w:rPr>
          <w:bCs/>
        </w:rPr>
        <w:t>train, validation, and test set</w:t>
      </w:r>
      <w:r w:rsidR="001226DB">
        <w:rPr>
          <w:bCs/>
        </w:rPr>
        <w:t>s</w:t>
      </w:r>
      <w:r w:rsidR="003E4634">
        <w:rPr>
          <w:bCs/>
        </w:rPr>
        <w:t xml:space="preserve"> for both ML and DL approach</w:t>
      </w:r>
      <w:r w:rsidR="001226DB">
        <w:rPr>
          <w:bCs/>
        </w:rPr>
        <w:t>es</w:t>
      </w:r>
      <w:r w:rsidR="003E4634">
        <w:rPr>
          <w:bCs/>
        </w:rPr>
        <w:t>.</w:t>
      </w:r>
      <w:r w:rsidR="00241512">
        <w:rPr>
          <w:bCs/>
        </w:rPr>
        <w:t xml:space="preserve"> </w:t>
      </w:r>
      <w:r w:rsidR="00C61A10">
        <w:rPr>
          <w:bCs/>
        </w:rPr>
        <w:t>Let’s</w:t>
      </w:r>
      <w:r w:rsidR="00A703AF">
        <w:rPr>
          <w:bCs/>
        </w:rPr>
        <w:t xml:space="preserve"> summarize the</w:t>
      </w:r>
      <w:r w:rsidR="00186C67">
        <w:rPr>
          <w:bCs/>
        </w:rPr>
        <w:t xml:space="preserve"> overall</w:t>
      </w:r>
      <w:r w:rsidR="00A703AF">
        <w:rPr>
          <w:bCs/>
        </w:rPr>
        <w:t xml:space="preserve"> approach-</w:t>
      </w:r>
    </w:p>
    <w:p w14:paraId="009032A9" w14:textId="78B45632" w:rsidR="00BE21E6" w:rsidRPr="00BE21E6" w:rsidRDefault="00BE21E6" w:rsidP="00BE21E6">
      <w:pPr>
        <w:pStyle w:val="ListParagraph"/>
        <w:numPr>
          <w:ilvl w:val="0"/>
          <w:numId w:val="17"/>
        </w:numPr>
        <w:jc w:val="both"/>
        <w:rPr>
          <w:bCs/>
        </w:rPr>
      </w:pPr>
      <w:r w:rsidRPr="00BE21E6">
        <w:rPr>
          <w:bCs/>
        </w:rPr>
        <w:t>Data: 40%, 40%, 20%</w:t>
      </w:r>
      <w:r w:rsidRPr="00BE21E6">
        <w:rPr>
          <w:bCs/>
        </w:rPr>
        <w:sym w:font="Wingdings" w:char="F0E0"/>
      </w:r>
      <w:r w:rsidRPr="00BE21E6">
        <w:rPr>
          <w:bCs/>
        </w:rPr>
        <w:t xml:space="preserve"> train, validation, test</w:t>
      </w:r>
    </w:p>
    <w:p w14:paraId="36F43AB0" w14:textId="395122E4" w:rsidR="00BE21E6" w:rsidRPr="00BE21E6" w:rsidRDefault="00BE21E6" w:rsidP="00BE21E6">
      <w:pPr>
        <w:pStyle w:val="ListParagraph"/>
        <w:numPr>
          <w:ilvl w:val="0"/>
          <w:numId w:val="17"/>
        </w:numPr>
        <w:jc w:val="both"/>
        <w:rPr>
          <w:bCs/>
        </w:rPr>
      </w:pPr>
      <w:r w:rsidRPr="00BE21E6">
        <w:rPr>
          <w:bCs/>
        </w:rPr>
        <w:t>Overall test Accuracy</w:t>
      </w:r>
      <w:r w:rsidRPr="00BE21E6">
        <w:rPr>
          <w:bCs/>
        </w:rPr>
        <w:sym w:font="Wingdings" w:char="F0E0"/>
      </w:r>
      <w:r w:rsidRPr="00BE21E6">
        <w:rPr>
          <w:bCs/>
        </w:rPr>
        <w:t xml:space="preserve"> Bi LSTM gives 93% &gt; SVM (89%) &gt; Naïve Bayes (75%)</w:t>
      </w:r>
    </w:p>
    <w:p w14:paraId="527C3BBE" w14:textId="7DA6FAFD" w:rsidR="00BE21E6" w:rsidRPr="00BE21E6" w:rsidRDefault="00BE21E6" w:rsidP="00BE21E6">
      <w:pPr>
        <w:pStyle w:val="ListParagraph"/>
        <w:numPr>
          <w:ilvl w:val="0"/>
          <w:numId w:val="17"/>
        </w:numPr>
        <w:jc w:val="both"/>
        <w:rPr>
          <w:bCs/>
        </w:rPr>
      </w:pPr>
      <w:r w:rsidRPr="00BE21E6">
        <w:rPr>
          <w:bCs/>
        </w:rPr>
        <w:t>For Deep learning</w:t>
      </w:r>
      <w:r w:rsidRPr="00BE21E6">
        <w:rPr>
          <w:bCs/>
        </w:rPr>
        <w:sym w:font="Wingdings" w:char="F0E0"/>
      </w:r>
      <w:r w:rsidRPr="00BE21E6">
        <w:rPr>
          <w:bCs/>
        </w:rPr>
        <w:t xml:space="preserve"> each layer of Bi-LSTM</w:t>
      </w:r>
    </w:p>
    <w:p w14:paraId="030CCA1C" w14:textId="77777777" w:rsidR="00BE21E6" w:rsidRPr="00BE21E6" w:rsidRDefault="00BE21E6" w:rsidP="00BE21E6">
      <w:pPr>
        <w:pStyle w:val="ListParagraph"/>
        <w:numPr>
          <w:ilvl w:val="1"/>
          <w:numId w:val="17"/>
        </w:numPr>
        <w:jc w:val="both"/>
        <w:rPr>
          <w:bCs/>
        </w:rPr>
      </w:pPr>
      <w:r w:rsidRPr="00BE21E6">
        <w:rPr>
          <w:bCs/>
        </w:rPr>
        <w:t>Test 1: On baseline code (code reference – page 2) we used Dense(256) nodes to give 75% accuracy with the changed data set (Equal sentiment distribution – 33% on each sentiment (positive, neutral, negative)).</w:t>
      </w:r>
    </w:p>
    <w:p w14:paraId="1CB23EBC" w14:textId="77777777" w:rsidR="00BE21E6" w:rsidRPr="00BE21E6" w:rsidRDefault="00BE21E6" w:rsidP="00BE21E6">
      <w:pPr>
        <w:pStyle w:val="ListParagraph"/>
        <w:numPr>
          <w:ilvl w:val="1"/>
          <w:numId w:val="17"/>
        </w:numPr>
        <w:jc w:val="both"/>
        <w:rPr>
          <w:bCs/>
        </w:rPr>
      </w:pPr>
      <w:r w:rsidRPr="00BE21E6">
        <w:rPr>
          <w:bCs/>
        </w:rPr>
        <w:t>Test 2:  Dense(64) come up with 72%</w:t>
      </w:r>
    </w:p>
    <w:p w14:paraId="7D1D6C5E" w14:textId="77777777" w:rsidR="00BE21E6" w:rsidRPr="00BE21E6" w:rsidRDefault="00BE21E6" w:rsidP="00BE21E6">
      <w:pPr>
        <w:pStyle w:val="ListParagraph"/>
        <w:numPr>
          <w:ilvl w:val="1"/>
          <w:numId w:val="17"/>
        </w:numPr>
        <w:jc w:val="both"/>
        <w:rPr>
          <w:bCs/>
        </w:rPr>
      </w:pPr>
      <w:r w:rsidRPr="00BE21E6">
        <w:rPr>
          <w:bCs/>
        </w:rPr>
        <w:t>Test 3: Dense (125) come up with 93%</w:t>
      </w:r>
    </w:p>
    <w:p w14:paraId="6CD33A39" w14:textId="77777777" w:rsidR="00BE21E6" w:rsidRPr="00BE21E6" w:rsidRDefault="00BE21E6" w:rsidP="00BE21E6">
      <w:pPr>
        <w:pStyle w:val="ListParagraph"/>
        <w:numPr>
          <w:ilvl w:val="0"/>
          <w:numId w:val="17"/>
        </w:numPr>
        <w:jc w:val="both"/>
        <w:rPr>
          <w:bCs/>
        </w:rPr>
      </w:pPr>
      <w:r w:rsidRPr="00BE21E6">
        <w:rPr>
          <w:bCs/>
        </w:rPr>
        <w:t>For Machine Learning</w:t>
      </w:r>
    </w:p>
    <w:p w14:paraId="7E6D8215" w14:textId="10D76292" w:rsidR="00BE21E6" w:rsidRPr="00BE21E6" w:rsidRDefault="00BE21E6" w:rsidP="00BE21E6">
      <w:pPr>
        <w:pStyle w:val="ListParagraph"/>
        <w:numPr>
          <w:ilvl w:val="1"/>
          <w:numId w:val="17"/>
        </w:numPr>
        <w:jc w:val="both"/>
        <w:rPr>
          <w:bCs/>
        </w:rPr>
      </w:pPr>
      <w:r w:rsidRPr="00BE21E6">
        <w:rPr>
          <w:bCs/>
        </w:rPr>
        <w:t xml:space="preserve">SVM </w:t>
      </w:r>
    </w:p>
    <w:p w14:paraId="4A2456B1" w14:textId="77777777" w:rsidR="00BE21E6" w:rsidRPr="00BE21E6" w:rsidRDefault="00BE21E6" w:rsidP="00BE21E6">
      <w:pPr>
        <w:pStyle w:val="ListParagraph"/>
        <w:numPr>
          <w:ilvl w:val="2"/>
          <w:numId w:val="17"/>
        </w:numPr>
        <w:jc w:val="both"/>
        <w:rPr>
          <w:bCs/>
        </w:rPr>
      </w:pPr>
      <w:r w:rsidRPr="00BE21E6">
        <w:rPr>
          <w:bCs/>
        </w:rPr>
        <w:t>Test 1: On baseline code (code reference – page 2) gives for TfidfVectorizer with 73% accuracy, with the changed data set (Equal sentiment distribution – 33% on each sentiment (positive, neutral, negative)).</w:t>
      </w:r>
    </w:p>
    <w:p w14:paraId="6F1E8FE7" w14:textId="77777777" w:rsidR="00BE21E6" w:rsidRPr="00BE21E6" w:rsidRDefault="00BE21E6" w:rsidP="00BE21E6">
      <w:pPr>
        <w:pStyle w:val="ListParagraph"/>
        <w:numPr>
          <w:ilvl w:val="2"/>
          <w:numId w:val="17"/>
        </w:numPr>
        <w:jc w:val="both"/>
        <w:rPr>
          <w:bCs/>
        </w:rPr>
      </w:pPr>
      <w:r w:rsidRPr="00BE21E6">
        <w:rPr>
          <w:bCs/>
        </w:rPr>
        <w:t>Test 2: HashingVectorizer gives 63% accuracy</w:t>
      </w:r>
    </w:p>
    <w:p w14:paraId="02837553" w14:textId="77777777" w:rsidR="00BE21E6" w:rsidRPr="00BE21E6" w:rsidRDefault="00BE21E6" w:rsidP="00BE21E6">
      <w:pPr>
        <w:pStyle w:val="ListParagraph"/>
        <w:numPr>
          <w:ilvl w:val="2"/>
          <w:numId w:val="17"/>
        </w:numPr>
        <w:jc w:val="both"/>
        <w:rPr>
          <w:bCs/>
        </w:rPr>
      </w:pPr>
      <w:r w:rsidRPr="00BE21E6">
        <w:rPr>
          <w:bCs/>
        </w:rPr>
        <w:t>Test 3: Based on Countvectorizer got an accuracy of 89% (alpha = 1.0, L2 regularize, Tolerance 1e-5)</w:t>
      </w:r>
    </w:p>
    <w:p w14:paraId="0838B3EB" w14:textId="633FF516" w:rsidR="00BE21E6" w:rsidRPr="00BE21E6" w:rsidRDefault="00BE21E6" w:rsidP="00BE21E6">
      <w:pPr>
        <w:pStyle w:val="ListParagraph"/>
        <w:numPr>
          <w:ilvl w:val="1"/>
          <w:numId w:val="17"/>
        </w:numPr>
        <w:jc w:val="both"/>
        <w:rPr>
          <w:bCs/>
        </w:rPr>
      </w:pPr>
      <w:r w:rsidRPr="00BE21E6">
        <w:rPr>
          <w:bCs/>
        </w:rPr>
        <w:t>Naïve Bayes</w:t>
      </w:r>
    </w:p>
    <w:p w14:paraId="025AEBC9" w14:textId="77777777" w:rsidR="00BE21E6" w:rsidRPr="00BE21E6" w:rsidRDefault="00BE21E6" w:rsidP="00BE21E6">
      <w:pPr>
        <w:pStyle w:val="ListParagraph"/>
        <w:numPr>
          <w:ilvl w:val="2"/>
          <w:numId w:val="17"/>
        </w:numPr>
        <w:jc w:val="both"/>
        <w:rPr>
          <w:bCs/>
        </w:rPr>
      </w:pPr>
      <w:r w:rsidRPr="00BE21E6">
        <w:rPr>
          <w:bCs/>
        </w:rPr>
        <w:t>Test 1: Baseline code (code reference – page 2) with the changed data set (Equal sentiment distribution – 33% on each sentiment (positive, neutral, negative)) gives 69%  accuracy for (alpha =2.0, 5 fold cross validation)</w:t>
      </w:r>
    </w:p>
    <w:p w14:paraId="20B9246A" w14:textId="4AAF7B13" w:rsidR="00A7683B" w:rsidRDefault="00BE21E6" w:rsidP="00376E8B">
      <w:pPr>
        <w:pStyle w:val="ListParagraph"/>
        <w:numPr>
          <w:ilvl w:val="2"/>
          <w:numId w:val="17"/>
        </w:numPr>
        <w:jc w:val="both"/>
        <w:rPr>
          <w:bCs/>
        </w:rPr>
      </w:pPr>
      <w:r w:rsidRPr="00BE21E6">
        <w:rPr>
          <w:bCs/>
        </w:rPr>
        <w:t>Test 2: For changed parameters (alpha =1.0, 10 fold) it gives 75.52% accuracy</w:t>
      </w:r>
    </w:p>
    <w:p w14:paraId="4911699C" w14:textId="4BBA9AD9" w:rsidR="00376E8B" w:rsidRPr="00376E8B" w:rsidRDefault="00376E8B" w:rsidP="00376E8B">
      <w:pPr>
        <w:jc w:val="both"/>
        <w:rPr>
          <w:bCs/>
        </w:rPr>
      </w:pPr>
      <w:r>
        <w:rPr>
          <w:bCs/>
        </w:rPr>
        <w:t>The most efficient hyperparameters could be achieved by running a lot of tests and the most updated parameters are depicted in Fig. 3.</w:t>
      </w:r>
    </w:p>
    <w:p w14:paraId="0B91649C" w14:textId="61718578" w:rsidR="00376E8B" w:rsidRPr="00376E8B" w:rsidRDefault="00376E8B" w:rsidP="00376E8B">
      <w:pPr>
        <w:jc w:val="both"/>
        <w:rPr>
          <w:bCs/>
        </w:rPr>
      </w:pPr>
      <w:r>
        <w:rPr>
          <w:noProof/>
        </w:rPr>
        <w:lastRenderedPageBreak/>
        <mc:AlternateContent>
          <mc:Choice Requires="wpg">
            <w:drawing>
              <wp:anchor distT="0" distB="0" distL="114300" distR="114300" simplePos="0" relativeHeight="251666432" behindDoc="0" locked="0" layoutInCell="1" allowOverlap="1" wp14:anchorId="35FCAF2A" wp14:editId="04DBCF93">
                <wp:simplePos x="0" y="0"/>
                <wp:positionH relativeFrom="margin">
                  <wp:posOffset>343231</wp:posOffset>
                </wp:positionH>
                <wp:positionV relativeFrom="paragraph">
                  <wp:posOffset>178</wp:posOffset>
                </wp:positionV>
                <wp:extent cx="5120640" cy="2639060"/>
                <wp:effectExtent l="0" t="0" r="3810" b="8890"/>
                <wp:wrapTopAndBottom/>
                <wp:docPr id="13" name="Group 13"/>
                <wp:cNvGraphicFramePr/>
                <a:graphic xmlns:a="http://schemas.openxmlformats.org/drawingml/2006/main">
                  <a:graphicData uri="http://schemas.microsoft.com/office/word/2010/wordprocessingGroup">
                    <wpg:wgp>
                      <wpg:cNvGrpSpPr/>
                      <wpg:grpSpPr>
                        <a:xfrm>
                          <a:off x="0" y="0"/>
                          <a:ext cx="5120640" cy="2639060"/>
                          <a:chOff x="0" y="104775"/>
                          <a:chExt cx="6048375" cy="3390900"/>
                        </a:xfrm>
                      </wpg:grpSpPr>
                      <pic:pic xmlns:pic="http://schemas.openxmlformats.org/drawingml/2006/picture">
                        <pic:nvPicPr>
                          <pic:cNvPr id="18" name="Picture 17">
                            <a:extLst>
                              <a:ext uri="{FF2B5EF4-FFF2-40B4-BE49-F238E27FC236}">
                                <a16:creationId xmlns:a16="http://schemas.microsoft.com/office/drawing/2014/main" id="{91D2678C-3499-2279-5144-8565FCF611B2}"/>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04775" y="104775"/>
                            <a:ext cx="5943600" cy="615950"/>
                          </a:xfrm>
                          <a:prstGeom prst="rect">
                            <a:avLst/>
                          </a:prstGeom>
                        </pic:spPr>
                      </pic:pic>
                      <wpg:grpSp>
                        <wpg:cNvPr id="12" name="Group 12"/>
                        <wpg:cNvGrpSpPr/>
                        <wpg:grpSpPr>
                          <a:xfrm>
                            <a:off x="0" y="112723"/>
                            <a:ext cx="5929630" cy="3382952"/>
                            <a:chOff x="0" y="112723"/>
                            <a:chExt cx="5929630" cy="3382952"/>
                          </a:xfrm>
                        </wpg:grpSpPr>
                        <pic:pic xmlns:pic="http://schemas.openxmlformats.org/drawingml/2006/picture">
                          <pic:nvPicPr>
                            <pic:cNvPr id="20" name="Picture 19" descr="Text&#10;&#10;Description automatically generated">
                              <a:extLst>
                                <a:ext uri="{FF2B5EF4-FFF2-40B4-BE49-F238E27FC236}">
                                  <a16:creationId xmlns:a16="http://schemas.microsoft.com/office/drawing/2014/main" id="{D772EE40-7F7C-1DDD-B1F2-626F0B4F8B3D}"/>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85725" y="828675"/>
                              <a:ext cx="2416810" cy="2651760"/>
                            </a:xfrm>
                            <a:prstGeom prst="rect">
                              <a:avLst/>
                            </a:prstGeom>
                          </pic:spPr>
                        </pic:pic>
                        <pic:pic xmlns:pic="http://schemas.openxmlformats.org/drawingml/2006/picture">
                          <pic:nvPicPr>
                            <pic:cNvPr id="59" name="Picture 58" descr="Table&#10;&#10;Description automatically generated">
                              <a:extLst>
                                <a:ext uri="{FF2B5EF4-FFF2-40B4-BE49-F238E27FC236}">
                                  <a16:creationId xmlns:a16="http://schemas.microsoft.com/office/drawing/2014/main" id="{09395408-4B2A-AEF4-4F39-444CB9BA715A}"/>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628900" y="1666875"/>
                              <a:ext cx="3300730" cy="1828800"/>
                            </a:xfrm>
                            <a:prstGeom prst="rect">
                              <a:avLst/>
                            </a:prstGeom>
                          </pic:spPr>
                        </pic:pic>
                        <wps:wsp>
                          <wps:cNvPr id="10" name="Text Box 10"/>
                          <wps:cNvSpPr txBox="1"/>
                          <wps:spPr>
                            <a:xfrm>
                              <a:off x="0" y="819150"/>
                              <a:ext cx="561975" cy="438150"/>
                            </a:xfrm>
                            <a:prstGeom prst="rect">
                              <a:avLst/>
                            </a:prstGeom>
                            <a:solidFill>
                              <a:schemeClr val="lt1"/>
                            </a:solidFill>
                            <a:ln w="6350">
                              <a:noFill/>
                            </a:ln>
                          </wps:spPr>
                          <wps:txbx>
                            <w:txbxContent>
                              <w:p w14:paraId="608BFC71" w14:textId="5DEED79C" w:rsidR="006F677A" w:rsidRDefault="006F677A" w:rsidP="006F677A">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4362450" y="1409700"/>
                              <a:ext cx="561975" cy="438150"/>
                            </a:xfrm>
                            <a:prstGeom prst="rect">
                              <a:avLst/>
                            </a:prstGeom>
                            <a:solidFill>
                              <a:schemeClr val="lt1"/>
                            </a:solidFill>
                            <a:ln w="6350">
                              <a:noFill/>
                            </a:ln>
                          </wps:spPr>
                          <wps:txbx>
                            <w:txbxContent>
                              <w:p w14:paraId="4F86598B" w14:textId="143F16DD" w:rsidR="006F677A" w:rsidRDefault="006F677A" w:rsidP="006F677A">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 Box 9"/>
                          <wps:cNvSpPr txBox="1"/>
                          <wps:spPr>
                            <a:xfrm>
                              <a:off x="2825112" y="112723"/>
                              <a:ext cx="631101" cy="358623"/>
                            </a:xfrm>
                            <a:prstGeom prst="rect">
                              <a:avLst/>
                            </a:prstGeom>
                            <a:solidFill>
                              <a:schemeClr val="lt1"/>
                            </a:solidFill>
                            <a:ln w="6350">
                              <a:noFill/>
                            </a:ln>
                          </wps:spPr>
                          <wps:txbx>
                            <w:txbxContent>
                              <w:p w14:paraId="24E991DB" w14:textId="185D0457" w:rsidR="006F677A" w:rsidRDefault="006F677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5FCAF2A" id="Group 13" o:spid="_x0000_s1026" style="position:absolute;left:0;text-align:left;margin-left:27.05pt;margin-top:0;width:403.2pt;height:207.8pt;z-index:251666432;mso-position-horizontal-relative:margin;mso-width-relative:margin;mso-height-relative:margin" coordorigin=",1047" coordsize="60483,33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">
                <v:shape id="Picture 17" o:spid="_x0000_s1027" type="#_x0000_t75" style="position:absolute;left:1047;top:1047;width:59436;height:6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">
                  <v:imagedata r:id="rId15" o:title=""/>
                </v:shape>
                <v:group id="Group 12" o:spid="_x0000_s1028" style="position:absolute;top:1127;width:59296;height:33829" coordorigin=",1127" coordsize="59296,33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19" o:spid="_x0000_s1029" type="#_x0000_t75" alt="Text&#10;&#10;Description automatically generated" style="position:absolute;left:857;top:8286;width:24168;height:265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">
                    <v:imagedata r:id="rId16" o:title="Text&#10;&#10;Description automatically generated"/>
                  </v:shape>
                  <v:shape id="Picture 58" o:spid="_x0000_s1030" type="#_x0000_t75" alt="Table&#10;&#10;Description automatically generated" style="position:absolute;left:26289;top:16668;width:33007;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">
                    <v:imagedata r:id="rId17" o:title="Table&#10;&#10;Description automatically generated"/>
                  </v:shape>
                  <v:shapetype id="_x0000_t202" coordsize="21600,21600" o:spt="202" path="m,l,21600r21600,l21600,xe">
                    <v:stroke joinstyle="miter"/>
                    <v:path gradientshapeok="t" o:connecttype="rect"/>
                  </v:shapetype>
                  <v:shape id="Text Box 10" o:spid="_x0000_s1031" type="#_x0000_t202" style="position:absolute;top:8191;width:5619;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608BFC71" w14:textId="5DEED79C" w:rsidR="006F677A" w:rsidRDefault="006F677A" w:rsidP="006F677A">
                          <w:r>
                            <w:t>(b)</w:t>
                          </w:r>
                        </w:p>
                      </w:txbxContent>
                    </v:textbox>
                  </v:shape>
                  <v:shape id="Text Box 11" o:spid="_x0000_s1032" type="#_x0000_t202" style="position:absolute;left:43624;top:14097;width:5620;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4F86598B" w14:textId="143F16DD" w:rsidR="006F677A" w:rsidRDefault="006F677A" w:rsidP="006F677A">
                          <w:r>
                            <w:t>(c)</w:t>
                          </w:r>
                        </w:p>
                      </w:txbxContent>
                    </v:textbox>
                  </v:shape>
                  <v:shape id="Text Box 9" o:spid="_x0000_s1033" type="#_x0000_t202" style="position:absolute;left:28251;top:1127;width:631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24E991DB" w14:textId="185D0457" w:rsidR="006F677A" w:rsidRDefault="006F677A">
                          <w:r>
                            <w:t>(a)</w:t>
                          </w:r>
                        </w:p>
                      </w:txbxContent>
                    </v:textbox>
                  </v:shape>
                </v:group>
                <w10:wrap type="topAndBottom" anchorx="margin"/>
              </v:group>
            </w:pict>
          </mc:Fallback>
        </mc:AlternateContent>
      </w:r>
    </w:p>
    <w:p w14:paraId="079866F0" w14:textId="7AEA5A26" w:rsidR="00985BE3" w:rsidRPr="001F55EE" w:rsidRDefault="001F55EE" w:rsidP="001F55EE">
      <w:pPr>
        <w:jc w:val="center"/>
      </w:pPr>
      <w:r w:rsidRPr="00D51BF4">
        <w:rPr>
          <w:b/>
        </w:rPr>
        <w:t xml:space="preserve">Fig </w:t>
      </w:r>
      <w:r w:rsidR="00694A69">
        <w:rPr>
          <w:b/>
        </w:rPr>
        <w:t>3</w:t>
      </w:r>
      <w:r>
        <w:t xml:space="preserve">: (a) Tuned </w:t>
      </w:r>
      <w:r w:rsidR="00694A69">
        <w:t>hyper</w:t>
      </w:r>
      <w:r>
        <w:t>parameter</w:t>
      </w:r>
      <w:r w:rsidR="00A3226E">
        <w:t xml:space="preserve">s for </w:t>
      </w:r>
      <w:r w:rsidR="00694A69">
        <w:t xml:space="preserve">(a) </w:t>
      </w:r>
      <w:r w:rsidR="00A3226E">
        <w:t xml:space="preserve">Naïve Bayes, (b) SVM, and (c) </w:t>
      </w:r>
      <w:r w:rsidR="00732F12">
        <w:t>Bi-LSTM models.</w:t>
      </w:r>
    </w:p>
    <w:p w14:paraId="06B42851" w14:textId="1E8996E8" w:rsidR="00A7683B" w:rsidRPr="00A7683B" w:rsidRDefault="001F55EE" w:rsidP="001F55EE">
      <w:pPr>
        <w:pStyle w:val="Heading1"/>
        <w:numPr>
          <w:ilvl w:val="0"/>
          <w:numId w:val="0"/>
        </w:numPr>
      </w:pPr>
      <w:r>
        <w:t>Result Analysis</w:t>
      </w:r>
    </w:p>
    <w:p w14:paraId="499DF49C" w14:textId="31CDE9D7" w:rsidR="00376E8B" w:rsidRDefault="00376E8B" w:rsidP="00DC75E9">
      <w:pPr>
        <w:jc w:val="both"/>
      </w:pPr>
      <w:r>
        <w:t xml:space="preserve">We considered 10-fold cross-validation both for Naïve Bayes and SVM to avoid overfitting problems and used a validation set to tune the model hyperparameters. The tuned hyperparameters for the model have resulted in Fig. 3. </w:t>
      </w:r>
      <w:r>
        <w:t xml:space="preserve">And, the overall accuracy comparison is depicted in Table 2. </w:t>
      </w:r>
      <w:r w:rsidRPr="00376E8B">
        <w:t>Here, Bi-LSTM</w:t>
      </w:r>
      <w:r>
        <w:t xml:space="preserve"> is the most accurate model for this data set. So, we displayed the most common buzzwords in Fig. 4 (left) that are found on the entire data set and analyzed the model loss and accuracy trends during the whole training and validation process.</w:t>
      </w:r>
      <w:r w:rsidRPr="00376E8B">
        <w:t xml:space="preserve"> Fig. </w:t>
      </w:r>
      <w:r>
        <w:t>4</w:t>
      </w:r>
      <w:r w:rsidRPr="00376E8B">
        <w:t xml:space="preserve"> (right), shows the loss and accuracy trends of the whole training and validation process for Bi-LSTM (most accurate at 93% in testing).</w:t>
      </w:r>
      <w:r>
        <w:t xml:space="preserve"> </w:t>
      </w:r>
      <w:r w:rsidRPr="00376E8B">
        <w:t>Here we can notice that the loss (blue) during training goes almost to zero and validation remains flat throughout the whole process (red). However, accuracy goes up to 98% during training and but validation loss remains almost flat. The validation set helps to use precorrection of the hyperparameter again after the training process which ensures the generalization of the data in the future scenario</w:t>
      </w:r>
      <w:r>
        <w:t>.</w:t>
      </w:r>
    </w:p>
    <w:p w14:paraId="1F67CAAD" w14:textId="1C3CE9E9" w:rsidR="00732F12" w:rsidRDefault="00732F12" w:rsidP="00DC75E9">
      <w:pPr>
        <w:jc w:val="both"/>
      </w:pPr>
      <w:r>
        <w:t>After testing the model, we display the confusion matrix for</w:t>
      </w:r>
      <w:r w:rsidR="00DA7FF4">
        <w:t xml:space="preserve"> each algorithm. Here we, found th</w:t>
      </w:r>
      <w:r w:rsidR="00D8009E">
        <w:t xml:space="preserve">at positive and neutral tweets </w:t>
      </w:r>
      <w:r w:rsidR="00A10514">
        <w:t>depict</w:t>
      </w:r>
      <w:r w:rsidR="00D8009E">
        <w:t xml:space="preserve"> </w:t>
      </w:r>
      <w:r w:rsidR="00A10514">
        <w:t xml:space="preserve">more confusion </w:t>
      </w:r>
      <w:r w:rsidR="00821674">
        <w:t>about</w:t>
      </w:r>
      <w:r w:rsidR="00A10514">
        <w:t xml:space="preserve"> the model training </w:t>
      </w:r>
      <w:r w:rsidR="00821674">
        <w:t>as</w:t>
      </w:r>
      <w:r w:rsidR="00A10514">
        <w:t xml:space="preserve"> depicted in Fig. </w:t>
      </w:r>
      <w:r w:rsidR="00376E8B">
        <w:t>5</w:t>
      </w:r>
      <w:r w:rsidR="00A10514">
        <w:t>.</w:t>
      </w:r>
      <w:r>
        <w:t xml:space="preserve"> </w:t>
      </w:r>
    </w:p>
    <w:p w14:paraId="4BC916C3" w14:textId="4C8B933C" w:rsidR="006216C0" w:rsidRDefault="00AB1A64" w:rsidP="00DC75E9">
      <w:pPr>
        <w:jc w:val="both"/>
      </w:pPr>
      <w:r>
        <w:t>Overall</w:t>
      </w:r>
      <w:r w:rsidR="00911E4D">
        <w:t xml:space="preserve">, we compile the code </w:t>
      </w:r>
      <w:r w:rsidR="006E52AF">
        <w:t>on</w:t>
      </w:r>
      <w:r w:rsidR="00911E4D">
        <w:t xml:space="preserve"> Core-i9, 16 </w:t>
      </w:r>
      <w:r w:rsidR="00C91A21">
        <w:t>GB, RTX</w:t>
      </w:r>
      <w:r w:rsidR="00911E4D">
        <w:t xml:space="preserve"> 3050Ti </w:t>
      </w:r>
      <w:r w:rsidR="0060161E">
        <w:t>architecture</w:t>
      </w:r>
      <w:r w:rsidR="006E52AF">
        <w:t xml:space="preserve">. All the processing time resulted in </w:t>
      </w:r>
      <w:r w:rsidR="0060161E">
        <w:t xml:space="preserve">the same machine architecture for </w:t>
      </w:r>
      <w:r w:rsidR="00047B7C">
        <w:t xml:space="preserve">whole data sets of </w:t>
      </w:r>
      <w:r w:rsidR="0060161E">
        <w:t>162K tweets.</w:t>
      </w:r>
    </w:p>
    <w:p w14:paraId="57B0D702" w14:textId="19B6FE92" w:rsidR="005D6D22" w:rsidRDefault="00ED0C47" w:rsidP="00D51BF4">
      <w:pPr>
        <w:jc w:val="center"/>
      </w:pPr>
      <w:r w:rsidRPr="00201E5C">
        <w:rPr>
          <w:b/>
        </w:rPr>
        <w:t>Table 2</w:t>
      </w:r>
      <w:r w:rsidR="00B91945">
        <w:t>: Accuracy comparison of Naïve Bayes, SVM, and Bi-LSTM algorithms for the testing set.</w:t>
      </w:r>
      <w:r w:rsidR="007B0867" w:rsidRPr="007B0867">
        <w:rPr>
          <w:noProof/>
        </w:rPr>
        <w:t xml:space="preserve"> </w:t>
      </w:r>
      <w:r w:rsidR="007B0867">
        <w:rPr>
          <w:noProof/>
        </w:rPr>
        <w:drawing>
          <wp:inline distT="0" distB="0" distL="0" distR="0" wp14:anchorId="6797351C" wp14:editId="7A7B0B23">
            <wp:extent cx="5943600" cy="92011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8"/>
                    <a:stretch>
                      <a:fillRect/>
                    </a:stretch>
                  </pic:blipFill>
                  <pic:spPr>
                    <a:xfrm>
                      <a:off x="0" y="0"/>
                      <a:ext cx="5943600" cy="920115"/>
                    </a:xfrm>
                    <a:prstGeom prst="rect">
                      <a:avLst/>
                    </a:prstGeom>
                  </pic:spPr>
                </pic:pic>
              </a:graphicData>
            </a:graphic>
          </wp:inline>
        </w:drawing>
      </w:r>
    </w:p>
    <w:p w14:paraId="23E78F62" w14:textId="5A2861A3" w:rsidR="00D076C0" w:rsidRDefault="00376E8B" w:rsidP="00C91A21">
      <w:r>
        <w:rPr>
          <w:noProof/>
        </w:rPr>
        <w:lastRenderedPageBreak/>
        <mc:AlternateContent>
          <mc:Choice Requires="wpg">
            <w:drawing>
              <wp:anchor distT="0" distB="0" distL="114300" distR="114300" simplePos="0" relativeHeight="251670528" behindDoc="0" locked="0" layoutInCell="1" allowOverlap="1" wp14:anchorId="61B5FA7B" wp14:editId="7CBEED5A">
                <wp:simplePos x="0" y="0"/>
                <wp:positionH relativeFrom="margin">
                  <wp:posOffset>287020</wp:posOffset>
                </wp:positionH>
                <wp:positionV relativeFrom="paragraph">
                  <wp:posOffset>447040</wp:posOffset>
                </wp:positionV>
                <wp:extent cx="5220970" cy="3409950"/>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5220970" cy="3409950"/>
                          <a:chOff x="0" y="0"/>
                          <a:chExt cx="5221251" cy="3409950"/>
                        </a:xfrm>
                      </wpg:grpSpPr>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978196"/>
                            <a:ext cx="2440940" cy="1609090"/>
                          </a:xfrm>
                          <a:prstGeom prst="rect">
                            <a:avLst/>
                          </a:prstGeom>
                          <a:noFill/>
                        </pic:spPr>
                      </pic:pic>
                      <wpg:grpSp>
                        <wpg:cNvPr id="16" name="Group 7"/>
                        <wpg:cNvGrpSpPr/>
                        <wpg:grpSpPr>
                          <a:xfrm>
                            <a:off x="2849526" y="0"/>
                            <a:ext cx="2371725" cy="3409950"/>
                            <a:chOff x="0" y="0"/>
                            <a:chExt cx="3618226" cy="5049663"/>
                          </a:xfrm>
                        </wpg:grpSpPr>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2535063"/>
                              <a:ext cx="3600450" cy="25146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74926" y="0"/>
                              <a:ext cx="3543300" cy="2514600"/>
                            </a:xfrm>
                            <a:prstGeom prst="rect">
                              <a:avLst/>
                            </a:prstGeom>
                            <a:noFill/>
                            <a:extLst>
                              <a:ext uri="{909E8E84-426E-40DD-AFC4-6F175D3DCCD1}">
                                <a14:hiddenFill xmlns:a14="http://schemas.microsoft.com/office/drawing/2010/main">
                                  <a:solidFill>
                                    <a:srgbClr val="FFFFFF"/>
                                  </a:solidFill>
                                </a14:hiddenFill>
                              </a:ext>
                            </a:extLst>
                          </pic:spPr>
                        </pic:pic>
                      </wpg:grpSp>
                    </wpg:wgp>
                  </a:graphicData>
                </a:graphic>
              </wp:anchor>
            </w:drawing>
          </mc:Choice>
          <mc:Fallback>
            <w:pict>
              <v:group w14:anchorId="30021724" id="Group 15" o:spid="_x0000_s1026" style="position:absolute;margin-left:22.6pt;margin-top:35.2pt;width:411.1pt;height:268.5pt;z-index:251670528;mso-position-horizontal-relative:margin" coordsize="52212,34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">
                <v:shape id="Picture 14" o:spid="_x0000_s1027" type="#_x0000_t75" style="position:absolute;top:9781;width:24409;height:160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">
                  <v:imagedata r:id="rId22" o:title=""/>
                </v:shape>
                <v:group id="Group 7" o:spid="_x0000_s1028" style="position:absolute;left:28495;width:23717;height:34099" coordsize="36182,5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7" o:spid="_x0000_s1029" type="#_x0000_t75" style="position:absolute;top:25350;width:36004;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">
                    <v:imagedata r:id="rId23" o:title=""/>
                  </v:shape>
                  <v:shape id="Picture 19" o:spid="_x0000_s1030" type="#_x0000_t75" style="position:absolute;left:749;width:35433;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">
                    <v:imagedata r:id="rId24" o:title=""/>
                  </v:shape>
                </v:group>
                <w10:wrap type="topAndBottom" anchorx="margin"/>
              </v:group>
            </w:pict>
          </mc:Fallback>
        </mc:AlternateContent>
      </w:r>
    </w:p>
    <w:p w14:paraId="6F9317FE" w14:textId="03C3B570" w:rsidR="007B0867" w:rsidRDefault="00376E8B" w:rsidP="007B0867">
      <w:r w:rsidRPr="00D51BF4">
        <w:rPr>
          <w:b/>
          <w:noProof/>
        </w:rPr>
        <mc:AlternateContent>
          <mc:Choice Requires="wpg">
            <w:drawing>
              <wp:anchor distT="0" distB="0" distL="114300" distR="114300" simplePos="0" relativeHeight="251657216" behindDoc="0" locked="0" layoutInCell="1" allowOverlap="1" wp14:anchorId="5736E030" wp14:editId="4884655C">
                <wp:simplePos x="0" y="0"/>
                <wp:positionH relativeFrom="margin">
                  <wp:posOffset>-204826</wp:posOffset>
                </wp:positionH>
                <wp:positionV relativeFrom="paragraph">
                  <wp:posOffset>4028999</wp:posOffset>
                </wp:positionV>
                <wp:extent cx="6712038" cy="2217420"/>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712038" cy="2217420"/>
                          <a:chOff x="0" y="0"/>
                          <a:chExt cx="6712038" cy="2217420"/>
                        </a:xfrm>
                      </wpg:grpSpPr>
                      <pic:pic xmlns:pic="http://schemas.openxmlformats.org/drawingml/2006/picture">
                        <pic:nvPicPr>
                          <pic:cNvPr id="2050" name="Picture 2" descr="Chart, waterfall chart&#10;&#10;Description automatically generated">
                            <a:extLst>
                              <a:ext uri="{FF2B5EF4-FFF2-40B4-BE49-F238E27FC236}">
                                <a16:creationId xmlns:a16="http://schemas.microsoft.com/office/drawing/2014/main" id="{BD7748F0-6CF6-C3BC-11C5-8986D5118D83}"/>
                              </a:ext>
                            </a:extLst>
                          </pic:cNvPr>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2158409" y="148856"/>
                            <a:ext cx="2130425" cy="1773555"/>
                          </a:xfrm>
                          <a:prstGeom prst="rect">
                            <a:avLst/>
                          </a:prstGeom>
                          <a:noFill/>
                        </pic:spPr>
                      </pic:pic>
                      <pic:pic xmlns:pic="http://schemas.openxmlformats.org/drawingml/2006/picture">
                        <pic:nvPicPr>
                          <pic:cNvPr id="2054" name="Picture 6" descr="Chart, waterfall chart, treemap chart&#10;&#10;Description automatically generated">
                            <a:extLst>
                              <a:ext uri="{FF2B5EF4-FFF2-40B4-BE49-F238E27FC236}">
                                <a16:creationId xmlns:a16="http://schemas.microsoft.com/office/drawing/2014/main" id="{C43829A1-2C3E-4BEF-3D79-4D8FBCE1843F}"/>
                              </a:ext>
                            </a:extLst>
                          </pic:cNvPr>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95693"/>
                            <a:ext cx="2194560" cy="1828800"/>
                          </a:xfrm>
                          <a:prstGeom prst="rect">
                            <a:avLst/>
                          </a:prstGeom>
                          <a:noFill/>
                        </pic:spPr>
                      </pic:pic>
                      <pic:pic xmlns:pic="http://schemas.openxmlformats.org/drawingml/2006/picture">
                        <pic:nvPicPr>
                          <pic:cNvPr id="2056" name="Picture 8" descr="Chart, treemap chart&#10;&#10;Description automatically generated">
                            <a:extLst>
                              <a:ext uri="{FF2B5EF4-FFF2-40B4-BE49-F238E27FC236}">
                                <a16:creationId xmlns:a16="http://schemas.microsoft.com/office/drawing/2014/main" id="{99355149-1997-5311-D212-27DE717CBCF0}"/>
                              </a:ext>
                            </a:extLst>
                          </pic:cNvPr>
                          <pic:cNvPicPr>
                            <a:picLocks noChangeAspect="1"/>
                          </pic:cNvPicPr>
                        </pic:nvPicPr>
                        <pic:blipFill rotWithShape="1">
                          <a:blip r:embed="rId27" cstate="print">
                            <a:extLst>
                              <a:ext uri="{28A0092B-C50C-407E-A947-70E740481C1C}">
                                <a14:useLocalDpi xmlns:a14="http://schemas.microsoft.com/office/drawing/2010/main" val="0"/>
                              </a:ext>
                            </a:extLst>
                          </a:blip>
                          <a:srcRect t="10185"/>
                          <a:stretch/>
                        </pic:blipFill>
                        <pic:spPr bwMode="auto">
                          <a:xfrm>
                            <a:off x="4316818" y="0"/>
                            <a:ext cx="2395220" cy="221742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0E90C62D" id="Group 8" o:spid="_x0000_s1026" style="position:absolute;margin-left:-16.15pt;margin-top:317.25pt;width:528.5pt;height:174.6pt;z-index:251657216;mso-position-horizontal-relative:margin" coordsize="67120,221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">
                <v:shape id="Picture 2" o:spid="_x0000_s1027" type="#_x0000_t75" alt="Chart, waterfall chart&#10;&#10;Description automatically generated" style="position:absolute;left:21584;top:1488;width:21304;height:177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">
                  <v:imagedata r:id="rId28" o:title="Chart, waterfall chart&#10;&#10;Description automatically generated"/>
                </v:shape>
                <v:shape id="Picture 6" o:spid="_x0000_s1028" type="#_x0000_t75" alt="Chart, waterfall chart, treemap chart&#10;&#10;Description automatically generated" style="position:absolute;top:956;width:21945;height:18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">
                  <v:imagedata r:id="rId29" o:title="Chart, waterfall chart, treemap chart&#10;&#10;Description automatically generated"/>
                </v:shape>
                <v:shape id="Picture 8" o:spid="_x0000_s1029" type="#_x0000_t75" alt="Chart, treemap chart&#10;&#10;Description automatically generated" style="position:absolute;left:43168;width:23952;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">
                  <v:imagedata r:id="rId30" o:title="Chart, treemap chart&#10;&#10;Description automatically generated" croptop="6675f"/>
                </v:shape>
                <w10:wrap type="topAndBottom" anchorx="margin"/>
              </v:group>
            </w:pict>
          </mc:Fallback>
        </mc:AlternateContent>
      </w:r>
      <w:r w:rsidR="00B154AB">
        <w:t xml:space="preserve"> </w:t>
      </w:r>
      <w:r w:rsidR="007B0867">
        <w:t>F</w:t>
      </w:r>
      <w:r w:rsidR="007B0867" w:rsidRPr="009F66BE">
        <w:rPr>
          <w:b/>
        </w:rPr>
        <w:t xml:space="preserve">ig </w:t>
      </w:r>
      <w:r w:rsidR="00694A69">
        <w:rPr>
          <w:b/>
        </w:rPr>
        <w:t>4</w:t>
      </w:r>
      <w:r w:rsidR="007B0867">
        <w:t>: (Left) The word cloud for most used buzzwords in tweet sentiments, (Right) The loss and accuracy trends for the highest accurate model (Bi-LSTM 93% testing accuracy)</w:t>
      </w:r>
    </w:p>
    <w:p w14:paraId="6FA1FA85" w14:textId="010A50A0" w:rsidR="007B0867" w:rsidRPr="00FD093A" w:rsidRDefault="007B0867" w:rsidP="007B0867">
      <w:pPr>
        <w:jc w:val="center"/>
      </w:pPr>
      <w:r w:rsidRPr="00D51BF4">
        <w:rPr>
          <w:b/>
        </w:rPr>
        <w:t xml:space="preserve">Fig </w:t>
      </w:r>
      <w:r w:rsidR="00694A69">
        <w:rPr>
          <w:b/>
        </w:rPr>
        <w:t>5</w:t>
      </w:r>
      <w:r>
        <w:t>: The Confusion matrices for Naïve Bayes, SVM, Bi-LSTM Respectively for sentiment analysis.</w:t>
      </w:r>
    </w:p>
    <w:p w14:paraId="62432A60" w14:textId="5DF0DABF" w:rsidR="00A44C87" w:rsidRDefault="005561D1" w:rsidP="00A44C87">
      <w:pPr>
        <w:pStyle w:val="Heading1"/>
      </w:pPr>
      <w:r>
        <w:t xml:space="preserve">FINAL REPORT - </w:t>
      </w:r>
      <w:r w:rsidR="00A44C87">
        <w:t>Conclusions</w:t>
      </w:r>
    </w:p>
    <w:p w14:paraId="16C649B3" w14:textId="2545A0C9" w:rsidR="00A44C87" w:rsidRPr="00AA5488" w:rsidRDefault="00AA5488" w:rsidP="0090312F">
      <w:pPr>
        <w:jc w:val="both"/>
        <w:rPr>
          <w:bCs/>
        </w:rPr>
      </w:pPr>
      <w:r>
        <w:rPr>
          <w:bCs/>
        </w:rPr>
        <w:t xml:space="preserve">In this project, we </w:t>
      </w:r>
      <w:r w:rsidR="006535F7">
        <w:rPr>
          <w:bCs/>
        </w:rPr>
        <w:t xml:space="preserve">have done </w:t>
      </w:r>
      <w:r w:rsidR="008B10CE">
        <w:rPr>
          <w:bCs/>
        </w:rPr>
        <w:t>a</w:t>
      </w:r>
      <w:r w:rsidR="006535F7">
        <w:rPr>
          <w:bCs/>
        </w:rPr>
        <w:t xml:space="preserve"> compar</w:t>
      </w:r>
      <w:r w:rsidR="008B10CE">
        <w:rPr>
          <w:bCs/>
        </w:rPr>
        <w:t>ative</w:t>
      </w:r>
      <w:r w:rsidR="006535F7">
        <w:rPr>
          <w:bCs/>
        </w:rPr>
        <w:t xml:space="preserve"> study of different ML and DL algorithms for </w:t>
      </w:r>
      <w:r w:rsidR="0047642A">
        <w:rPr>
          <w:bCs/>
        </w:rPr>
        <w:t>sentiment analysis of election campaign data. We use simpl</w:t>
      </w:r>
      <w:r w:rsidR="008B10CE">
        <w:rPr>
          <w:bCs/>
        </w:rPr>
        <w:t>ified</w:t>
      </w:r>
      <w:r w:rsidR="0047642A">
        <w:rPr>
          <w:bCs/>
        </w:rPr>
        <w:t xml:space="preserve"> procedure </w:t>
      </w:r>
      <w:r w:rsidR="00406164">
        <w:rPr>
          <w:bCs/>
        </w:rPr>
        <w:t xml:space="preserve">and model architecture </w:t>
      </w:r>
      <w:r w:rsidR="0047642A">
        <w:rPr>
          <w:bCs/>
        </w:rPr>
        <w:t xml:space="preserve">to classify </w:t>
      </w:r>
      <w:r w:rsidR="00406164">
        <w:rPr>
          <w:bCs/>
        </w:rPr>
        <w:t xml:space="preserve">3 </w:t>
      </w:r>
      <w:r w:rsidR="0001522E">
        <w:rPr>
          <w:bCs/>
        </w:rPr>
        <w:t>sentiments</w:t>
      </w:r>
      <w:r w:rsidR="00406164">
        <w:rPr>
          <w:bCs/>
        </w:rPr>
        <w:t xml:space="preserve">. </w:t>
      </w:r>
      <w:r w:rsidR="00D076C0">
        <w:rPr>
          <w:bCs/>
        </w:rPr>
        <w:t xml:space="preserve">From testing results, we can say </w:t>
      </w:r>
      <w:r w:rsidR="006F5F69" w:rsidRPr="00880A46">
        <w:rPr>
          <w:b/>
          <w:bCs/>
        </w:rPr>
        <w:t xml:space="preserve">SVM is </w:t>
      </w:r>
      <w:r w:rsidR="008B10CE" w:rsidRPr="00880A46">
        <w:rPr>
          <w:b/>
          <w:bCs/>
        </w:rPr>
        <w:t xml:space="preserve">the </w:t>
      </w:r>
      <w:r w:rsidR="006F5F69" w:rsidRPr="00880A46">
        <w:rPr>
          <w:b/>
          <w:bCs/>
        </w:rPr>
        <w:t>overall best approach</w:t>
      </w:r>
      <w:r w:rsidR="00FC3FD2" w:rsidRPr="00880A46">
        <w:rPr>
          <w:b/>
          <w:bCs/>
        </w:rPr>
        <w:t xml:space="preserve"> (89%, 600 seconds)</w:t>
      </w:r>
      <w:r w:rsidR="006F5F69" w:rsidRPr="00880A46">
        <w:rPr>
          <w:b/>
          <w:bCs/>
        </w:rPr>
        <w:t xml:space="preserve"> when we consider </w:t>
      </w:r>
      <w:r w:rsidR="00EE3FCF" w:rsidRPr="00880A46">
        <w:rPr>
          <w:b/>
          <w:bCs/>
        </w:rPr>
        <w:t>both</w:t>
      </w:r>
      <w:r w:rsidR="006F5F69" w:rsidRPr="00880A46">
        <w:rPr>
          <w:b/>
          <w:bCs/>
        </w:rPr>
        <w:t xml:space="preserve"> learning time</w:t>
      </w:r>
      <w:r w:rsidR="00EE3FCF" w:rsidRPr="00880A46">
        <w:rPr>
          <w:b/>
          <w:bCs/>
        </w:rPr>
        <w:t xml:space="preserve"> </w:t>
      </w:r>
      <w:r w:rsidR="00EE3FCF">
        <w:rPr>
          <w:bCs/>
        </w:rPr>
        <w:t>and accuracy</w:t>
      </w:r>
      <w:r w:rsidR="006F5F69">
        <w:rPr>
          <w:bCs/>
        </w:rPr>
        <w:t xml:space="preserve"> as </w:t>
      </w:r>
      <w:r w:rsidR="00EE3FCF">
        <w:rPr>
          <w:bCs/>
        </w:rPr>
        <w:t>crucial parameters</w:t>
      </w:r>
      <w:r w:rsidR="006F5F69">
        <w:rPr>
          <w:bCs/>
        </w:rPr>
        <w:t xml:space="preserve">, </w:t>
      </w:r>
      <w:r w:rsidR="006F5F69" w:rsidRPr="00880A46">
        <w:rPr>
          <w:b/>
          <w:bCs/>
        </w:rPr>
        <w:t>but in terms of accuracy</w:t>
      </w:r>
      <w:r w:rsidR="0001522E" w:rsidRPr="00880A46">
        <w:rPr>
          <w:b/>
          <w:bCs/>
        </w:rPr>
        <w:t>,</w:t>
      </w:r>
      <w:r w:rsidR="006F5F69" w:rsidRPr="00880A46">
        <w:rPr>
          <w:b/>
          <w:bCs/>
        </w:rPr>
        <w:t xml:space="preserve"> LSTM </w:t>
      </w:r>
      <w:r w:rsidR="0001522E" w:rsidRPr="00880A46">
        <w:rPr>
          <w:b/>
          <w:bCs/>
        </w:rPr>
        <w:t xml:space="preserve">will be the best </w:t>
      </w:r>
      <w:r w:rsidR="0001522E" w:rsidRPr="00880A46">
        <w:rPr>
          <w:b/>
          <w:bCs/>
        </w:rPr>
        <w:lastRenderedPageBreak/>
        <w:t>model (93% accuracy</w:t>
      </w:r>
      <w:r w:rsidR="00376E8B" w:rsidRPr="00880A46">
        <w:rPr>
          <w:b/>
          <w:bCs/>
        </w:rPr>
        <w:t>, 14400 seconds</w:t>
      </w:r>
      <w:r w:rsidR="0001522E" w:rsidRPr="00880A46">
        <w:rPr>
          <w:b/>
          <w:bCs/>
        </w:rPr>
        <w:t>)</w:t>
      </w:r>
      <w:r w:rsidR="0001522E">
        <w:rPr>
          <w:bCs/>
        </w:rPr>
        <w:t xml:space="preserve">. Our model will generalize for all future data </w:t>
      </w:r>
      <w:r w:rsidR="005A58FC">
        <w:rPr>
          <w:bCs/>
        </w:rPr>
        <w:t>since</w:t>
      </w:r>
      <w:r w:rsidR="0001522E">
        <w:rPr>
          <w:bCs/>
        </w:rPr>
        <w:t xml:space="preserve"> we consider holdout validation and 10-fold cross</w:t>
      </w:r>
      <w:r w:rsidR="008B10CE">
        <w:rPr>
          <w:bCs/>
        </w:rPr>
        <w:t>-</w:t>
      </w:r>
      <w:r w:rsidR="0001522E">
        <w:rPr>
          <w:bCs/>
        </w:rPr>
        <w:t xml:space="preserve">validation </w:t>
      </w:r>
      <w:r w:rsidR="00821674">
        <w:rPr>
          <w:bCs/>
        </w:rPr>
        <w:t>considered</w:t>
      </w:r>
      <w:r w:rsidR="005A58FC">
        <w:rPr>
          <w:bCs/>
        </w:rPr>
        <w:t xml:space="preserve"> during </w:t>
      </w:r>
      <w:r w:rsidR="008B10CE">
        <w:rPr>
          <w:bCs/>
        </w:rPr>
        <w:t xml:space="preserve">the </w:t>
      </w:r>
      <w:r w:rsidR="005A58FC">
        <w:rPr>
          <w:bCs/>
        </w:rPr>
        <w:t>training process. Moreover, from the confusion matrix</w:t>
      </w:r>
      <w:r w:rsidR="008B10CE">
        <w:rPr>
          <w:bCs/>
        </w:rPr>
        <w:t>,</w:t>
      </w:r>
      <w:r w:rsidR="005A58FC">
        <w:rPr>
          <w:bCs/>
        </w:rPr>
        <w:t xml:space="preserve"> we can say that positive and neutral sentiment</w:t>
      </w:r>
      <w:r w:rsidR="008B10CE">
        <w:rPr>
          <w:bCs/>
        </w:rPr>
        <w:t>s</w:t>
      </w:r>
      <w:r w:rsidR="005A58FC">
        <w:rPr>
          <w:bCs/>
        </w:rPr>
        <w:t xml:space="preserve"> </w:t>
      </w:r>
      <w:r w:rsidR="009E1A72">
        <w:rPr>
          <w:bCs/>
        </w:rPr>
        <w:t>are more complex to classify than negative sentiment</w:t>
      </w:r>
      <w:r w:rsidR="008B10CE">
        <w:rPr>
          <w:bCs/>
        </w:rPr>
        <w:t>s</w:t>
      </w:r>
      <w:r w:rsidR="009E1A72">
        <w:rPr>
          <w:bCs/>
        </w:rPr>
        <w:t>.</w:t>
      </w:r>
    </w:p>
    <w:p w14:paraId="50061C23" w14:textId="77777777" w:rsidR="00BA2FBD" w:rsidRDefault="00BA2FBD" w:rsidP="00BA2FBD">
      <w:pPr>
        <w:pStyle w:val="Heading1"/>
      </w:pPr>
      <w:r>
        <w:t>Appendix</w:t>
      </w:r>
    </w:p>
    <w:p w14:paraId="572064D5" w14:textId="16C565A7" w:rsidR="00C736A4" w:rsidRDefault="00573C48" w:rsidP="00B7158B">
      <w:pPr>
        <w:pStyle w:val="ListParagraph"/>
        <w:numPr>
          <w:ilvl w:val="0"/>
          <w:numId w:val="13"/>
        </w:numPr>
        <w:ind w:left="180" w:hanging="180"/>
      </w:pPr>
      <w:r>
        <w:t>Our</w:t>
      </w:r>
      <w:r w:rsidR="00C736A4">
        <w:t xml:space="preserve"> </w:t>
      </w:r>
      <w:r w:rsidR="00664D1C" w:rsidRPr="0090312F">
        <w:t>Code</w:t>
      </w:r>
      <w:r w:rsidR="0090312F">
        <w:t>:</w:t>
      </w:r>
      <w:r w:rsidR="00C736A4">
        <w:t xml:space="preserve"> </w:t>
      </w:r>
      <w:r w:rsidR="0090312F">
        <w:t>Google</w:t>
      </w:r>
      <w:r w:rsidR="00C736A4">
        <w:t xml:space="preserve"> </w:t>
      </w:r>
      <w:r w:rsidR="0090312F">
        <w:t>drive:</w:t>
      </w:r>
    </w:p>
    <w:p w14:paraId="662F885D" w14:textId="7E6B412E" w:rsidR="00573C48" w:rsidRDefault="00823C18" w:rsidP="00B7158B">
      <w:pPr>
        <w:pStyle w:val="ListParagraph"/>
        <w:numPr>
          <w:ilvl w:val="0"/>
          <w:numId w:val="13"/>
        </w:numPr>
        <w:ind w:left="180" w:hanging="180"/>
      </w:pPr>
      <w:hyperlink r:id="rId31" w:history="1">
        <w:r w:rsidR="00C736A4" w:rsidRPr="001A3D76">
          <w:rPr>
            <w:rStyle w:val="Hyperlink"/>
          </w:rPr>
          <w:t>https://colab.research.google.com/drive/1Ghc0IgW7HIeUPfO5UTYX7yXxLXzk7rS9?usp=sharing</w:t>
        </w:r>
      </w:hyperlink>
    </w:p>
    <w:p w14:paraId="3A595DB4" w14:textId="2DD969B9" w:rsidR="00C736A4" w:rsidRDefault="00B7158B" w:rsidP="00B7158B">
      <w:pPr>
        <w:pStyle w:val="ListParagraph"/>
        <w:numPr>
          <w:ilvl w:val="0"/>
          <w:numId w:val="13"/>
        </w:numPr>
        <w:ind w:left="180" w:hanging="180"/>
        <w:rPr>
          <w:lang w:val="es-ES"/>
        </w:rPr>
      </w:pPr>
      <w:r w:rsidRPr="00C736A4">
        <w:rPr>
          <w:lang w:val="es-ES"/>
        </w:rPr>
        <w:t>Reference data</w:t>
      </w:r>
      <w:r w:rsidR="00C736A4">
        <w:rPr>
          <w:lang w:val="es-ES"/>
        </w:rPr>
        <w:t xml:space="preserve"> </w:t>
      </w:r>
      <w:r w:rsidRPr="00C736A4">
        <w:rPr>
          <w:lang w:val="es-ES"/>
        </w:rPr>
        <w:t xml:space="preserve">set: </w:t>
      </w:r>
    </w:p>
    <w:p w14:paraId="593CE63C" w14:textId="2BC4560C" w:rsidR="00B7158B" w:rsidRDefault="00C736A4" w:rsidP="00C736A4">
      <w:pPr>
        <w:pStyle w:val="ListParagraph"/>
        <w:ind w:left="180"/>
      </w:pPr>
      <w:r w:rsidRPr="00C736A4">
        <w:rPr>
          <w:lang w:val="es-ES"/>
        </w:rPr>
        <w:t xml:space="preserve"> </w:t>
      </w:r>
      <w:hyperlink r:id="rId32" w:history="1">
        <w:r w:rsidRPr="00C736A4">
          <w:rPr>
            <w:rStyle w:val="Hyperlink"/>
            <w:lang w:val="es-ES"/>
          </w:rPr>
          <w:t>https://www.kaggle.com/code/subhadeepdebnath/twitter-sentiment-analysis-lstm-complete-guide/data</w:t>
        </w:r>
      </w:hyperlink>
    </w:p>
    <w:p w14:paraId="4028D218" w14:textId="4C365841" w:rsidR="0026750E" w:rsidRPr="0026750E" w:rsidRDefault="0026750E" w:rsidP="0026750E">
      <w:pPr>
        <w:pStyle w:val="ListParagraph"/>
        <w:ind w:left="180"/>
      </w:pPr>
      <w:r w:rsidRPr="0026750E">
        <w:t xml:space="preserve">Code Reference 1: </w:t>
      </w:r>
      <w:hyperlink r:id="rId33" w:history="1">
        <w:r w:rsidRPr="0026750E">
          <w:rPr>
            <w:rStyle w:val="Hyperlink"/>
          </w:rPr>
          <w:t>https://github.com/soham2707/Twitter-Sentiment-Analysis-</w:t>
        </w:r>
      </w:hyperlink>
    </w:p>
    <w:p w14:paraId="777982B8" w14:textId="08F9EF28" w:rsidR="0026750E" w:rsidRPr="0026750E" w:rsidRDefault="0026750E" w:rsidP="0026750E">
      <w:pPr>
        <w:pStyle w:val="ListParagraph"/>
        <w:ind w:left="180"/>
      </w:pPr>
      <w:r w:rsidRPr="0026750E">
        <w:t xml:space="preserve">Code Reference 2: </w:t>
      </w:r>
      <w:hyperlink r:id="rId34" w:history="1">
        <w:r w:rsidRPr="0026750E">
          <w:rPr>
            <w:rStyle w:val="Hyperlink"/>
          </w:rPr>
          <w:t>https://www.kaggle.com/code/moathmohamed/twitter-sentiment-lstm-98</w:t>
        </w:r>
      </w:hyperlink>
    </w:p>
    <w:p w14:paraId="4B1480EA" w14:textId="5FF9BA68" w:rsidR="00C736A4" w:rsidRPr="0026750E" w:rsidRDefault="0026750E" w:rsidP="00B7158B">
      <w:pPr>
        <w:pStyle w:val="ListParagraph"/>
        <w:numPr>
          <w:ilvl w:val="0"/>
          <w:numId w:val="13"/>
        </w:numPr>
        <w:ind w:left="180" w:hanging="180"/>
      </w:pPr>
      <w:r w:rsidRPr="0026750E">
        <w:t xml:space="preserve">Presentation: </w:t>
      </w:r>
      <w:r w:rsidR="008B10CE">
        <w:t>V</w:t>
      </w:r>
      <w:r>
        <w:t>i</w:t>
      </w:r>
      <w:r w:rsidRPr="0026750E">
        <w:t xml:space="preserve">deo uploaded </w:t>
      </w:r>
      <w:r w:rsidR="008B10CE">
        <w:t>to</w:t>
      </w:r>
      <w:r w:rsidRPr="0026750E">
        <w:t xml:space="preserve"> g</w:t>
      </w:r>
      <w:r>
        <w:t>oogle drive</w:t>
      </w:r>
    </w:p>
    <w:p w14:paraId="3EB33974" w14:textId="004686D4" w:rsidR="00122E26" w:rsidRPr="00BE49E0" w:rsidRDefault="002055E7" w:rsidP="00122E26">
      <w:pPr>
        <w:rPr>
          <w:b/>
          <w:bCs/>
          <w:sz w:val="36"/>
          <w:szCs w:val="36"/>
          <w:u w:val="single"/>
        </w:rPr>
      </w:pPr>
      <w:r w:rsidRPr="00BE49E0">
        <w:rPr>
          <w:b/>
          <w:bCs/>
          <w:sz w:val="36"/>
          <w:szCs w:val="36"/>
          <w:u w:val="single"/>
        </w:rPr>
        <w:t>Reference:</w:t>
      </w:r>
    </w:p>
    <w:p w14:paraId="77C21DD7" w14:textId="6023D703" w:rsidR="002055E7" w:rsidRDefault="007732E0" w:rsidP="002055E7">
      <w:r>
        <w:t>[</w:t>
      </w:r>
      <w:r w:rsidR="002055E7">
        <w:t>1</w:t>
      </w:r>
      <w:r>
        <w:t>]</w:t>
      </w:r>
      <w:r w:rsidR="002055E7">
        <w:t xml:space="preserve"> Wang, H.; Can, D.; Kazemzadeh, A.; Bar, F.; Narayanan, S. A system for real-time </w:t>
      </w:r>
      <w:r w:rsidR="00823C18">
        <w:t>ss</w:t>
      </w:r>
      <w:bookmarkStart w:id="0" w:name="_GoBack"/>
      <w:bookmarkEnd w:id="0"/>
      <w:r w:rsidR="002055E7">
        <w:t>twitter sentiment analysis of 2012 us presidential</w:t>
      </w:r>
      <w:r w:rsidR="00DA2536">
        <w:t xml:space="preserve"> </w:t>
      </w:r>
      <w:r w:rsidR="002055E7">
        <w:t>election cycle. In Proceedings of the ACL 2012 System Demonstrations, Jeju, Kprea, 8–14 July 2012; pp. 115–120.</w:t>
      </w:r>
    </w:p>
    <w:p w14:paraId="4077520D" w14:textId="4B95AD31" w:rsidR="002055E7" w:rsidRDefault="007732E0" w:rsidP="002055E7">
      <w:r>
        <w:t>[</w:t>
      </w:r>
      <w:r w:rsidR="002055E7">
        <w:t>2</w:t>
      </w:r>
      <w:r>
        <w:t>]</w:t>
      </w:r>
      <w:r w:rsidR="002055E7">
        <w:t xml:space="preserve"> Nausheen, F.; Begum, S.H. Sentiment analysis to predict election results using Python. In Proceedings of the 2018 2</w:t>
      </w:r>
      <w:r w:rsidR="002055E7" w:rsidRPr="00DA2536">
        <w:rPr>
          <w:vertAlign w:val="superscript"/>
        </w:rPr>
        <w:t>nd</w:t>
      </w:r>
      <w:r w:rsidR="00DA2536">
        <w:t xml:space="preserve"> </w:t>
      </w:r>
      <w:r w:rsidR="002055E7">
        <w:t>International Conference on Inventive Systems and Control (ICISC), Coimbatore, India, 19–20 January 2018; IEEE: Piscataway, NJ,</w:t>
      </w:r>
      <w:r w:rsidR="00DA2536">
        <w:t xml:space="preserve"> </w:t>
      </w:r>
      <w:r w:rsidR="002055E7">
        <w:t>USA, 2018; pp. 1259–1262.</w:t>
      </w:r>
    </w:p>
    <w:p w14:paraId="05687F76" w14:textId="1577396B" w:rsidR="002055E7" w:rsidRDefault="007732E0" w:rsidP="002055E7">
      <w:r>
        <w:t>[3]</w:t>
      </w:r>
      <w:r w:rsidR="002055E7">
        <w:t xml:space="preserve"> Caetano, J.A.; Lima, H.S.; Santos, M.F.; Marques-Neto, H.T. Using sentiment analysis to define twitter political users’ classes and</w:t>
      </w:r>
      <w:r w:rsidR="00DA2536">
        <w:t xml:space="preserve"> </w:t>
      </w:r>
      <w:r w:rsidR="002055E7">
        <w:t>their homophily during the 2016 American presidential election. J. Internet Serv. Appl. 2018, 9, 18.</w:t>
      </w:r>
    </w:p>
    <w:p w14:paraId="1ECEA383" w14:textId="4503BEBC" w:rsidR="002055E7" w:rsidRDefault="007732E0" w:rsidP="002055E7">
      <w:r>
        <w:t>[4]</w:t>
      </w:r>
      <w:r w:rsidR="002055E7">
        <w:t xml:space="preserve"> Jose, R.; Chooralil, V.S. Prediction of election result by enhanced sentiment analysis on Twitter data using Word Sense Disambiguation. In Proceedings of the 2015 International Conference on Control Communication Computing India (ICCC), Trivandrum,</w:t>
      </w:r>
      <w:r w:rsidR="00DA2536">
        <w:t xml:space="preserve"> </w:t>
      </w:r>
      <w:r w:rsidR="002055E7">
        <w:t>India, 19–21 November 2015; pp. 638–641.</w:t>
      </w:r>
    </w:p>
    <w:p w14:paraId="206B3E0B" w14:textId="69813C68" w:rsidR="002055E7" w:rsidRDefault="003C277A" w:rsidP="002055E7">
      <w:r>
        <w:t>[5]</w:t>
      </w:r>
      <w:r w:rsidR="002055E7">
        <w:t xml:space="preserve"> Singhal, K.; Agrawal, B.; Mittal, N. Modeling Indian general elections: Sentiment analysis of political Twitter data. In Information</w:t>
      </w:r>
      <w:r>
        <w:t xml:space="preserve"> </w:t>
      </w:r>
      <w:r w:rsidR="002055E7">
        <w:t>Systems Design and Intelligent Applications; Springer: Berlin/Heidelberg, Germany, 2015; pp. 469–477.</w:t>
      </w:r>
    </w:p>
    <w:p w14:paraId="18EFC9CE" w14:textId="282DDAAE" w:rsidR="002055E7" w:rsidRDefault="003C277A" w:rsidP="002055E7">
      <w:r>
        <w:t>[6]</w:t>
      </w:r>
      <w:r w:rsidR="002055E7">
        <w:t xml:space="preserve"> Salari, S.; Sedighpour, N.; Vaezinia, V.; Momtazi, S. Estimation of 2017 Iran’s Presidential Election Using Sentiment Analysis on</w:t>
      </w:r>
      <w:r>
        <w:t xml:space="preserve"> </w:t>
      </w:r>
      <w:r w:rsidR="002055E7">
        <w:t>Social Media. In Proceedings of the 2018 4th Iranian Conference on Signal Processing and Intelligent Systems (ICSPIS), Tehran,</w:t>
      </w:r>
      <w:r>
        <w:t xml:space="preserve"> </w:t>
      </w:r>
      <w:r w:rsidR="002055E7">
        <w:t>Iran, 25–27 December 2018; IEEE: Piscataway, NJ, USA, 2018; pp. 77–82.</w:t>
      </w:r>
    </w:p>
    <w:p w14:paraId="053F9E5C" w14:textId="54F42408" w:rsidR="002055E7" w:rsidRDefault="003C277A" w:rsidP="002055E7">
      <w:r>
        <w:t>[7]</w:t>
      </w:r>
      <w:r w:rsidR="002055E7">
        <w:t xml:space="preserve"> Choy, M.; Cheong, M.L.; Laik, M.N.; Shung, K.P. A sentiment analysis of Singapore Presidential Election 2011 using Twitter data</w:t>
      </w:r>
      <w:r>
        <w:t xml:space="preserve"> </w:t>
      </w:r>
      <w:r w:rsidR="002055E7">
        <w:t>with census correction. arXiv 2011, arXiv:1108.5520.</w:t>
      </w:r>
    </w:p>
    <w:p w14:paraId="5BA80F7B" w14:textId="2CA64822" w:rsidR="002055E7" w:rsidRDefault="003C277A" w:rsidP="002055E7">
      <w:r>
        <w:lastRenderedPageBreak/>
        <w:t>[8]</w:t>
      </w:r>
      <w:r w:rsidR="002055E7">
        <w:t xml:space="preserve"> Cerón-Guzmán, J.A.; León-Guzmán, E. A sentiment analysis system of Spanish tweets and its application in Colombia 2014</w:t>
      </w:r>
      <w:r>
        <w:t xml:space="preserve"> </w:t>
      </w:r>
      <w:r w:rsidR="002055E7">
        <w:t>presidential election. In Proceedings of the IEEE International Conferences on Big Data and Cloud Computing (BDCloud),</w:t>
      </w:r>
      <w:r>
        <w:t xml:space="preserve"> </w:t>
      </w:r>
      <w:r w:rsidR="002055E7">
        <w:t>Social Computing and Networking (Socialcom), Sustainable Computing and Communications (Sustaincom)(BDCloud-Socialcom</w:t>
      </w:r>
      <w:r w:rsidR="00E63984">
        <w:t xml:space="preserve"> </w:t>
      </w:r>
      <w:r w:rsidR="002055E7">
        <w:t>Sustaincom), Atlanta, GA, USA, 8–10 October 2016; IEEE: Piscataway, NJ, USA, 2016; pp. 250–257.</w:t>
      </w:r>
    </w:p>
    <w:p w14:paraId="2CAF2DFC" w14:textId="6E3DCDA8" w:rsidR="002055E7" w:rsidRPr="00E63984" w:rsidRDefault="00E63984" w:rsidP="002055E7">
      <w:r>
        <w:t>[9]</w:t>
      </w:r>
      <w:r w:rsidR="002055E7">
        <w:t>. Salloum, S.A.; Al-Emran, M.; Monem, A.A.; Shaalan, K. A survey of text mining in social media: Facebook and twitter</w:t>
      </w:r>
      <w:r>
        <w:t xml:space="preserve"> </w:t>
      </w:r>
      <w:r w:rsidR="002055E7">
        <w:t>perspectives. Adv. Sci. Technol. Eng. Syst. J. 2017, 2, 127–133.</w:t>
      </w:r>
    </w:p>
    <w:p w14:paraId="17A62060" w14:textId="4D4F7159" w:rsidR="00CF5117" w:rsidRDefault="00696ECC" w:rsidP="00CF5117">
      <w:r>
        <w:t xml:space="preserve">[10] </w:t>
      </w:r>
      <w:r w:rsidR="00CF5117">
        <w:t>Turney, P.D. Thumbs up or thumbs down? Semantic orientation applied to unsupervised classification of reviews. arXiv 2002,</w:t>
      </w:r>
      <w:r>
        <w:t xml:space="preserve"> </w:t>
      </w:r>
      <w:r w:rsidR="00CF5117">
        <w:t>arXiv:cs/0212032.</w:t>
      </w:r>
    </w:p>
    <w:p w14:paraId="21E025B0" w14:textId="22C65EC5" w:rsidR="00CF5117" w:rsidRDefault="00696ECC" w:rsidP="00CF5117">
      <w:r>
        <w:t>[11]</w:t>
      </w:r>
      <w:r w:rsidR="00CF5117">
        <w:t xml:space="preserve"> Cumani, S.; Laface, P.; Kulsoom, F. Speaker recognition by means of acoustic and phonetically informed GMMs. In Proceedings</w:t>
      </w:r>
      <w:r>
        <w:t xml:space="preserve"> </w:t>
      </w:r>
      <w:r w:rsidR="00CF5117">
        <w:t>of the Sixteenth Annual Conference of the International Speech Communication Association, Dresden, Germany, 6–10 September</w:t>
      </w:r>
      <w:r>
        <w:t xml:space="preserve"> </w:t>
      </w:r>
      <w:r w:rsidR="00CF5117">
        <w:t>2015; pp. 200–204.</w:t>
      </w:r>
    </w:p>
    <w:p w14:paraId="751560AD" w14:textId="0F8B0A6A" w:rsidR="00CF5117" w:rsidRDefault="003C50CC" w:rsidP="00CF5117">
      <w:r>
        <w:t>[12]</w:t>
      </w:r>
      <w:r w:rsidR="00CF5117">
        <w:t xml:space="preserve"> Usman Sarwar, M.; Rehman Javed, A.; Kulsoom, F.; Khan, S.; Tariq, U.; Kashif Bashir, A. Parciv: Recognizing physical activities</w:t>
      </w:r>
      <w:r>
        <w:t xml:space="preserve"> </w:t>
      </w:r>
      <w:r w:rsidR="00CF5117">
        <w:t>having complex interclass variations using semantic data of smartphone. Softw. Pract. Exp. 2021, 51, 532–549.</w:t>
      </w:r>
    </w:p>
    <w:p w14:paraId="13A4CD82" w14:textId="66E1549F" w:rsidR="00CF5117" w:rsidRDefault="003C50CC" w:rsidP="00CF5117">
      <w:r>
        <w:t>[13]</w:t>
      </w:r>
      <w:r w:rsidR="00CF5117">
        <w:t xml:space="preserve"> Narejo, S.; Pasero, E.; Kulsoom, F. EEG based eye state classification using deep belief network and stacked autoencoder. Int. J.</w:t>
      </w:r>
      <w:r>
        <w:t xml:space="preserve"> </w:t>
      </w:r>
      <w:r w:rsidR="00CF5117">
        <w:t>Electr. Comput. Eng. (IJECE) 2016, 6, 3131–3141. [CrossRef]</w:t>
      </w:r>
    </w:p>
    <w:p w14:paraId="7949EFC1" w14:textId="4F0E4F64" w:rsidR="00CF5117" w:rsidRDefault="003C50CC" w:rsidP="00CF5117">
      <w:r>
        <w:t>[14]</w:t>
      </w:r>
      <w:r w:rsidR="00CF5117">
        <w:t xml:space="preserve"> Kalsum, T.; Mehmood, Z.; Kulsoom, F.; Chaudhry, H.N.; Khan, A.R.; Rashid, M.; Saba, T. Localization and classification of human</w:t>
      </w:r>
      <w:r>
        <w:t xml:space="preserve"> </w:t>
      </w:r>
      <w:r w:rsidR="00CF5117">
        <w:t>facial emotions using local intensity order pattern and shape-based texture features. J. Intell. Fuzzy Syst. 2021, 40, 9311–9331.</w:t>
      </w:r>
    </w:p>
    <w:p w14:paraId="6BFF5DEE" w14:textId="0A3C442D" w:rsidR="00664D1C" w:rsidRDefault="003C50CC" w:rsidP="00CF5117">
      <w:r>
        <w:t>[15]</w:t>
      </w:r>
      <w:r w:rsidR="00CF5117">
        <w:t xml:space="preserve"> Janjua, S.H.; Siddiqui, G.F.; Sindhu, M.A.; Rashid, U. Multi-level aspect based sentiment classification of Twitter data: Using</w:t>
      </w:r>
      <w:r w:rsidR="00147D3B">
        <w:t xml:space="preserve"> </w:t>
      </w:r>
      <w:r w:rsidR="00CF5117">
        <w:t>hybrid approach in deep learning. PeerJ Comput. Sci. 2021, 7, e433.</w:t>
      </w:r>
    </w:p>
    <w:p w14:paraId="0179B170" w14:textId="59582C7E" w:rsidR="00E95BA7" w:rsidRDefault="00E95BA7" w:rsidP="00E95BA7">
      <w:r>
        <w:t>[16] Pradhan, R.; Khandelwal, V.; Chaturvedi, A.; Sharma, D.K. Recommendation System using Lexicon Based Sentimental Analysis with collaborative filtering. In Proceedings of the 2020 International Conference on Power Electronics IoT Applications in Renewable Energy and its Control (PARC), Mathura, India, 28–29 February 2020; pp. 129–132.</w:t>
      </w:r>
    </w:p>
    <w:p w14:paraId="4F497539" w14:textId="25A2A64D" w:rsidR="00E95BA7" w:rsidRDefault="00E95BA7" w:rsidP="00E95BA7">
      <w:r>
        <w:t>[17] Guo, X.; Li, J. A novel twitter sentiment analysis model with baseline correlation for financial market prediction with improved efficiency. In Proceedings of the 2019 Sixth International Conference on Social Networks Analysis, Management and Security (SNAMS), Granada, Spain, 22–25 October 2019; IEEE: Piscataway, NJ, USA, 2019; pp. 472–477.</w:t>
      </w:r>
    </w:p>
    <w:p w14:paraId="641AF10F" w14:textId="5BECB353" w:rsidR="00E95BA7" w:rsidRDefault="00E95BA7" w:rsidP="00E95BA7">
      <w:r>
        <w:t>[18] Cardie, C.; Farina, C.; Bruce, T. Using natural language processing to improve erulemaking: Project highlight. In Proceedings of the 2006 International Conference on Digital Government Research, San Diego, CA, USA, 21–24 May 2006; pp. 177–178.</w:t>
      </w:r>
    </w:p>
    <w:p w14:paraId="45CE015A" w14:textId="710CE170" w:rsidR="00E95BA7" w:rsidRDefault="00E95BA7" w:rsidP="00E95BA7">
      <w:r>
        <w:t>[19] Mukwazvure, A.; Supreethi, K. A hybrid approach to sentiment analysis of news comments. In Proceedings of the 2015 4</w:t>
      </w:r>
      <w:r w:rsidRPr="00E95BA7">
        <w:rPr>
          <w:vertAlign w:val="superscript"/>
        </w:rPr>
        <w:t>th</w:t>
      </w:r>
      <w:r>
        <w:t xml:space="preserve"> International Conference on Reliability, Infocom Technologies and Optimization (ICRITO)(Trends and Future Directions), Noida, India, 2–4 September 2015; IEEE: Piscataway, NJ, USA, 2015; pp. 1–6.</w:t>
      </w:r>
    </w:p>
    <w:p w14:paraId="0085255C" w14:textId="13972202" w:rsidR="00E95BA7" w:rsidRDefault="00E95BA7" w:rsidP="00E95BA7">
      <w:r>
        <w:lastRenderedPageBreak/>
        <w:t>[20] Štrimaitis, R.; Stefanoviˇc, P.; Ramanauskaite, S.; Slotkien ˙ e, A. Financial Context News Sentiment Analysis for the Lithuanian ˙ Language. Appl. Sci. 2021, 11, 4443. [CrossRef]</w:t>
      </w:r>
    </w:p>
    <w:p w14:paraId="61D91406" w14:textId="2827D0C7" w:rsidR="00E95BA7" w:rsidRDefault="00E95BA7" w:rsidP="00E95BA7">
      <w:r>
        <w:t>[21] Singh, V.K.; Piryani, R.; Uddin, A.; Waila, P. Sentiment analysis of movie reviews: A new feature-based heuristic for aspect-levelsentiment classification. In Proceedings of the 2013 International Mutli-Conference on Automation, Computing, Communication, Control and Compressed Sensing (iMac4s), Kottayam, India, 22–23 March 2013; IEEE: Piscataway, NJ, USA, 2013; pp. 712–717.</w:t>
      </w:r>
    </w:p>
    <w:p w14:paraId="3EC35CAA" w14:textId="66A643DE" w:rsidR="00B90619" w:rsidRDefault="00E95BA7" w:rsidP="00E95BA7">
      <w:r>
        <w:t xml:space="preserve">[22] Jin, X.; Li, Y.; Mah, T.; Tong, J. Sensitive Webpage Classification for Content Advertising. In Proceedings of the 1st International Workshop on Data Mining and Audience Intelligence for Advertising, ADKDD ’07, San Jose, CA, USA, 12 August 2007; Association for Computing Machinery: New York, NY, USA, 2007; pp. 28–33. </w:t>
      </w:r>
    </w:p>
    <w:p w14:paraId="13868D2B" w14:textId="02D52688" w:rsidR="00387CF7" w:rsidRDefault="00387CF7" w:rsidP="00E95BA7">
      <w:r>
        <w:t xml:space="preserve">[23] </w:t>
      </w:r>
      <w:r w:rsidRPr="00387CF7">
        <w:t>https://www.kaggle.com/code/subhadeepdebnath/twitter-sentiment-analysis-lstm-complete-guide/data</w:t>
      </w:r>
    </w:p>
    <w:sectPr w:rsidR="00387CF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C35EB"/>
    <w:multiLevelType w:val="hybridMultilevel"/>
    <w:tmpl w:val="2B2228C4"/>
    <w:lvl w:ilvl="0" w:tplc="F802F016">
      <w:numFmt w:val="bullet"/>
      <w:lvlText w:val="-"/>
      <w:lvlJc w:val="left"/>
      <w:pPr>
        <w:ind w:left="1068" w:hanging="360"/>
      </w:pPr>
      <w:rPr>
        <w:rFonts w:ascii="Calibri" w:eastAsiaTheme="minorEastAsia" w:hAnsi="Calibri" w:cstheme="minorBidi"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4D00523"/>
    <w:multiLevelType w:val="hybridMultilevel"/>
    <w:tmpl w:val="8330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F51E0B"/>
    <w:multiLevelType w:val="hybridMultilevel"/>
    <w:tmpl w:val="2092F07C"/>
    <w:lvl w:ilvl="0" w:tplc="9BCA1DE4">
      <w:start w:val="3"/>
      <w:numFmt w:val="bullet"/>
      <w:lvlText w:val="-"/>
      <w:lvlJc w:val="left"/>
      <w:pPr>
        <w:ind w:left="1080" w:hanging="360"/>
      </w:pPr>
      <w:rPr>
        <w:rFonts w:ascii="Calibri" w:eastAsiaTheme="minorEastAsia"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BFD5F0A"/>
    <w:multiLevelType w:val="hybridMultilevel"/>
    <w:tmpl w:val="772A02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BD0B0C"/>
    <w:multiLevelType w:val="hybridMultilevel"/>
    <w:tmpl w:val="DA905264"/>
    <w:lvl w:ilvl="0" w:tplc="04090003">
      <w:start w:val="1"/>
      <w:numFmt w:val="bullet"/>
      <w:lvlText w:val="o"/>
      <w:lvlJc w:val="left"/>
      <w:pPr>
        <w:ind w:left="1428" w:hanging="360"/>
      </w:pPr>
      <w:rPr>
        <w:rFonts w:ascii="Courier New" w:hAnsi="Courier New" w:cs="Courier New" w:hint="default"/>
      </w:rPr>
    </w:lvl>
    <w:lvl w:ilvl="1" w:tplc="04090003">
      <w:start w:val="1"/>
      <w:numFmt w:val="bullet"/>
      <w:lvlText w:val="o"/>
      <w:lvlJc w:val="left"/>
      <w:pPr>
        <w:ind w:left="2148" w:hanging="360"/>
      </w:pPr>
      <w:rPr>
        <w:rFonts w:ascii="Courier New" w:hAnsi="Courier New" w:cs="Courier New" w:hint="default"/>
      </w:rPr>
    </w:lvl>
    <w:lvl w:ilvl="2" w:tplc="04090005">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3"/>
  </w:num>
  <w:num w:numId="14">
    <w:abstractNumId w:val="5"/>
  </w:num>
  <w:num w:numId="15">
    <w:abstractNumId w:val="0"/>
  </w:num>
  <w:num w:numId="16">
    <w:abstractNumId w:val="2"/>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attachedTemplate r:id="rId1"/>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NrGwNDcAso0NDZR0lIJTi4sz8/NACgxrAfA+IF0sAAAA"/>
  </w:docVars>
  <w:rsids>
    <w:rsidRoot w:val="00AE0104"/>
    <w:rsid w:val="0000511B"/>
    <w:rsid w:val="00011DC7"/>
    <w:rsid w:val="0001522E"/>
    <w:rsid w:val="00047B7C"/>
    <w:rsid w:val="0005606B"/>
    <w:rsid w:val="00056EF7"/>
    <w:rsid w:val="00075506"/>
    <w:rsid w:val="0007756D"/>
    <w:rsid w:val="00081B07"/>
    <w:rsid w:val="00083266"/>
    <w:rsid w:val="000A2C10"/>
    <w:rsid w:val="000A2D87"/>
    <w:rsid w:val="000B3597"/>
    <w:rsid w:val="000C3D85"/>
    <w:rsid w:val="000D127E"/>
    <w:rsid w:val="000D4858"/>
    <w:rsid w:val="000D6EDA"/>
    <w:rsid w:val="000E7311"/>
    <w:rsid w:val="0010127C"/>
    <w:rsid w:val="00103F28"/>
    <w:rsid w:val="001218AD"/>
    <w:rsid w:val="001226DB"/>
    <w:rsid w:val="00122E26"/>
    <w:rsid w:val="0012337C"/>
    <w:rsid w:val="001357E5"/>
    <w:rsid w:val="00135C98"/>
    <w:rsid w:val="00141414"/>
    <w:rsid w:val="001417BE"/>
    <w:rsid w:val="00147D3B"/>
    <w:rsid w:val="00150F79"/>
    <w:rsid w:val="0015414B"/>
    <w:rsid w:val="00176BEC"/>
    <w:rsid w:val="00186C67"/>
    <w:rsid w:val="001902FE"/>
    <w:rsid w:val="00197655"/>
    <w:rsid w:val="001A470E"/>
    <w:rsid w:val="001A7467"/>
    <w:rsid w:val="001A779C"/>
    <w:rsid w:val="001C55FB"/>
    <w:rsid w:val="001E1EF5"/>
    <w:rsid w:val="001F0E23"/>
    <w:rsid w:val="001F304A"/>
    <w:rsid w:val="001F55EE"/>
    <w:rsid w:val="00201E5C"/>
    <w:rsid w:val="002055E7"/>
    <w:rsid w:val="00207BF0"/>
    <w:rsid w:val="002135C9"/>
    <w:rsid w:val="00220848"/>
    <w:rsid w:val="00226A9C"/>
    <w:rsid w:val="002375BE"/>
    <w:rsid w:val="00241512"/>
    <w:rsid w:val="00241834"/>
    <w:rsid w:val="0025314E"/>
    <w:rsid w:val="002532E8"/>
    <w:rsid w:val="002570D0"/>
    <w:rsid w:val="0026750E"/>
    <w:rsid w:val="00283D2E"/>
    <w:rsid w:val="00285086"/>
    <w:rsid w:val="00287E9D"/>
    <w:rsid w:val="002B0301"/>
    <w:rsid w:val="002D6E58"/>
    <w:rsid w:val="002E19CF"/>
    <w:rsid w:val="002F3E4C"/>
    <w:rsid w:val="00316D32"/>
    <w:rsid w:val="0034315A"/>
    <w:rsid w:val="00357353"/>
    <w:rsid w:val="00364D74"/>
    <w:rsid w:val="00371024"/>
    <w:rsid w:val="00376E8B"/>
    <w:rsid w:val="003824B3"/>
    <w:rsid w:val="00387CF7"/>
    <w:rsid w:val="00393DD9"/>
    <w:rsid w:val="003A5280"/>
    <w:rsid w:val="003C277A"/>
    <w:rsid w:val="003C28C8"/>
    <w:rsid w:val="003C50CC"/>
    <w:rsid w:val="003D712D"/>
    <w:rsid w:val="003E4634"/>
    <w:rsid w:val="003F5AA9"/>
    <w:rsid w:val="003F61A6"/>
    <w:rsid w:val="003F6581"/>
    <w:rsid w:val="00401728"/>
    <w:rsid w:val="00406164"/>
    <w:rsid w:val="00415D48"/>
    <w:rsid w:val="00425F4D"/>
    <w:rsid w:val="00433E60"/>
    <w:rsid w:val="00444443"/>
    <w:rsid w:val="00451D73"/>
    <w:rsid w:val="004604FC"/>
    <w:rsid w:val="00465252"/>
    <w:rsid w:val="004742C8"/>
    <w:rsid w:val="0047642A"/>
    <w:rsid w:val="004B531D"/>
    <w:rsid w:val="004D2E15"/>
    <w:rsid w:val="004D770E"/>
    <w:rsid w:val="004D7A27"/>
    <w:rsid w:val="004E0BE5"/>
    <w:rsid w:val="004F0EBC"/>
    <w:rsid w:val="004F6F4C"/>
    <w:rsid w:val="00500293"/>
    <w:rsid w:val="00502B8F"/>
    <w:rsid w:val="00510421"/>
    <w:rsid w:val="00531575"/>
    <w:rsid w:val="005561D1"/>
    <w:rsid w:val="005619B7"/>
    <w:rsid w:val="00573C48"/>
    <w:rsid w:val="00581565"/>
    <w:rsid w:val="00584469"/>
    <w:rsid w:val="005859A0"/>
    <w:rsid w:val="00596E83"/>
    <w:rsid w:val="005A58FC"/>
    <w:rsid w:val="005D6D22"/>
    <w:rsid w:val="005E366B"/>
    <w:rsid w:val="005F3444"/>
    <w:rsid w:val="005F6293"/>
    <w:rsid w:val="00600E57"/>
    <w:rsid w:val="0060161E"/>
    <w:rsid w:val="00601D1C"/>
    <w:rsid w:val="006062E4"/>
    <w:rsid w:val="00614866"/>
    <w:rsid w:val="006216C0"/>
    <w:rsid w:val="00626C99"/>
    <w:rsid w:val="00637AC5"/>
    <w:rsid w:val="00637F18"/>
    <w:rsid w:val="006535F7"/>
    <w:rsid w:val="00663613"/>
    <w:rsid w:val="00664D1C"/>
    <w:rsid w:val="00672BAC"/>
    <w:rsid w:val="00686518"/>
    <w:rsid w:val="00694A69"/>
    <w:rsid w:val="00696ECC"/>
    <w:rsid w:val="006E164B"/>
    <w:rsid w:val="006E52AF"/>
    <w:rsid w:val="006F4FD5"/>
    <w:rsid w:val="006F5F69"/>
    <w:rsid w:val="006F677A"/>
    <w:rsid w:val="007019F5"/>
    <w:rsid w:val="00723DA4"/>
    <w:rsid w:val="0072745B"/>
    <w:rsid w:val="00732F12"/>
    <w:rsid w:val="00735A34"/>
    <w:rsid w:val="007373C3"/>
    <w:rsid w:val="0075043B"/>
    <w:rsid w:val="00751494"/>
    <w:rsid w:val="00762D1E"/>
    <w:rsid w:val="00771579"/>
    <w:rsid w:val="007732E0"/>
    <w:rsid w:val="00773824"/>
    <w:rsid w:val="007757B4"/>
    <w:rsid w:val="007929EA"/>
    <w:rsid w:val="00796D03"/>
    <w:rsid w:val="007B0867"/>
    <w:rsid w:val="007B15AB"/>
    <w:rsid w:val="007B7488"/>
    <w:rsid w:val="007B7E5F"/>
    <w:rsid w:val="007D0945"/>
    <w:rsid w:val="007F777F"/>
    <w:rsid w:val="008021AA"/>
    <w:rsid w:val="00821674"/>
    <w:rsid w:val="00823244"/>
    <w:rsid w:val="00823C18"/>
    <w:rsid w:val="0082696C"/>
    <w:rsid w:val="00836910"/>
    <w:rsid w:val="00844360"/>
    <w:rsid w:val="00853CA7"/>
    <w:rsid w:val="00863626"/>
    <w:rsid w:val="00865FD3"/>
    <w:rsid w:val="0086715B"/>
    <w:rsid w:val="00867A24"/>
    <w:rsid w:val="00870B57"/>
    <w:rsid w:val="00875B22"/>
    <w:rsid w:val="00880A46"/>
    <w:rsid w:val="00884FBB"/>
    <w:rsid w:val="008B10CE"/>
    <w:rsid w:val="008B61C7"/>
    <w:rsid w:val="008C0AC4"/>
    <w:rsid w:val="008C2493"/>
    <w:rsid w:val="008C32E4"/>
    <w:rsid w:val="008D004E"/>
    <w:rsid w:val="008D0058"/>
    <w:rsid w:val="008D1DBE"/>
    <w:rsid w:val="008D4107"/>
    <w:rsid w:val="008E70F0"/>
    <w:rsid w:val="0090312F"/>
    <w:rsid w:val="00911E4D"/>
    <w:rsid w:val="00917878"/>
    <w:rsid w:val="009429E5"/>
    <w:rsid w:val="0094568A"/>
    <w:rsid w:val="00946E12"/>
    <w:rsid w:val="009500FD"/>
    <w:rsid w:val="00960AF3"/>
    <w:rsid w:val="00974143"/>
    <w:rsid w:val="009856DC"/>
    <w:rsid w:val="00985824"/>
    <w:rsid w:val="00985BE3"/>
    <w:rsid w:val="009A02D9"/>
    <w:rsid w:val="009A2A7D"/>
    <w:rsid w:val="009A4AF2"/>
    <w:rsid w:val="009A769A"/>
    <w:rsid w:val="009C38A6"/>
    <w:rsid w:val="009C5B65"/>
    <w:rsid w:val="009D4FE5"/>
    <w:rsid w:val="009D5C57"/>
    <w:rsid w:val="009E157B"/>
    <w:rsid w:val="009E1A72"/>
    <w:rsid w:val="009E41B3"/>
    <w:rsid w:val="009E78B1"/>
    <w:rsid w:val="009E7A15"/>
    <w:rsid w:val="009F20B1"/>
    <w:rsid w:val="009F66BE"/>
    <w:rsid w:val="00A072BB"/>
    <w:rsid w:val="00A10514"/>
    <w:rsid w:val="00A22DAA"/>
    <w:rsid w:val="00A3226E"/>
    <w:rsid w:val="00A402C9"/>
    <w:rsid w:val="00A41F67"/>
    <w:rsid w:val="00A44C87"/>
    <w:rsid w:val="00A6558B"/>
    <w:rsid w:val="00A703AF"/>
    <w:rsid w:val="00A74465"/>
    <w:rsid w:val="00A7683B"/>
    <w:rsid w:val="00A77976"/>
    <w:rsid w:val="00A86601"/>
    <w:rsid w:val="00A91385"/>
    <w:rsid w:val="00A97309"/>
    <w:rsid w:val="00AA5488"/>
    <w:rsid w:val="00AB1A64"/>
    <w:rsid w:val="00AB5218"/>
    <w:rsid w:val="00AB66C4"/>
    <w:rsid w:val="00AC317E"/>
    <w:rsid w:val="00AE0104"/>
    <w:rsid w:val="00AE0EA0"/>
    <w:rsid w:val="00AE2C01"/>
    <w:rsid w:val="00AF5D5F"/>
    <w:rsid w:val="00B121F9"/>
    <w:rsid w:val="00B12A92"/>
    <w:rsid w:val="00B154AB"/>
    <w:rsid w:val="00B16154"/>
    <w:rsid w:val="00B173B4"/>
    <w:rsid w:val="00B401ED"/>
    <w:rsid w:val="00B51202"/>
    <w:rsid w:val="00B67918"/>
    <w:rsid w:val="00B7158B"/>
    <w:rsid w:val="00B800BB"/>
    <w:rsid w:val="00B871D2"/>
    <w:rsid w:val="00B90619"/>
    <w:rsid w:val="00B91945"/>
    <w:rsid w:val="00BA2072"/>
    <w:rsid w:val="00BA2FBD"/>
    <w:rsid w:val="00BB00CA"/>
    <w:rsid w:val="00BB718A"/>
    <w:rsid w:val="00BD0FD8"/>
    <w:rsid w:val="00BD41FF"/>
    <w:rsid w:val="00BE0927"/>
    <w:rsid w:val="00BE21E6"/>
    <w:rsid w:val="00BE49E0"/>
    <w:rsid w:val="00BF1349"/>
    <w:rsid w:val="00BF2C5B"/>
    <w:rsid w:val="00C04E33"/>
    <w:rsid w:val="00C11C93"/>
    <w:rsid w:val="00C124B2"/>
    <w:rsid w:val="00C143CF"/>
    <w:rsid w:val="00C4275A"/>
    <w:rsid w:val="00C61A10"/>
    <w:rsid w:val="00C62A40"/>
    <w:rsid w:val="00C736A4"/>
    <w:rsid w:val="00C810A7"/>
    <w:rsid w:val="00C91A21"/>
    <w:rsid w:val="00CA1B4B"/>
    <w:rsid w:val="00CA1EDE"/>
    <w:rsid w:val="00CA6B17"/>
    <w:rsid w:val="00CC4733"/>
    <w:rsid w:val="00CF5117"/>
    <w:rsid w:val="00CF6869"/>
    <w:rsid w:val="00D01E23"/>
    <w:rsid w:val="00D03157"/>
    <w:rsid w:val="00D04DA7"/>
    <w:rsid w:val="00D076C0"/>
    <w:rsid w:val="00D22AF9"/>
    <w:rsid w:val="00D27648"/>
    <w:rsid w:val="00D51BF4"/>
    <w:rsid w:val="00D63FCD"/>
    <w:rsid w:val="00D65FB8"/>
    <w:rsid w:val="00D8009E"/>
    <w:rsid w:val="00D847E3"/>
    <w:rsid w:val="00D86484"/>
    <w:rsid w:val="00D8758F"/>
    <w:rsid w:val="00D90A76"/>
    <w:rsid w:val="00DA2536"/>
    <w:rsid w:val="00DA7FF4"/>
    <w:rsid w:val="00DB24E2"/>
    <w:rsid w:val="00DC75E9"/>
    <w:rsid w:val="00DD4431"/>
    <w:rsid w:val="00DE694F"/>
    <w:rsid w:val="00DF5771"/>
    <w:rsid w:val="00E03F15"/>
    <w:rsid w:val="00E1367A"/>
    <w:rsid w:val="00E1771F"/>
    <w:rsid w:val="00E43EFC"/>
    <w:rsid w:val="00E45848"/>
    <w:rsid w:val="00E470A2"/>
    <w:rsid w:val="00E5754A"/>
    <w:rsid w:val="00E63984"/>
    <w:rsid w:val="00E734FE"/>
    <w:rsid w:val="00E73E45"/>
    <w:rsid w:val="00E85F3B"/>
    <w:rsid w:val="00E915DC"/>
    <w:rsid w:val="00E95BA7"/>
    <w:rsid w:val="00EA4D91"/>
    <w:rsid w:val="00EA59B4"/>
    <w:rsid w:val="00EA59E9"/>
    <w:rsid w:val="00EA7AD5"/>
    <w:rsid w:val="00ED0C47"/>
    <w:rsid w:val="00ED1A12"/>
    <w:rsid w:val="00EE3FCF"/>
    <w:rsid w:val="00EF4670"/>
    <w:rsid w:val="00EF7274"/>
    <w:rsid w:val="00F11317"/>
    <w:rsid w:val="00F179C4"/>
    <w:rsid w:val="00F30A3A"/>
    <w:rsid w:val="00F378B4"/>
    <w:rsid w:val="00F40909"/>
    <w:rsid w:val="00F705E5"/>
    <w:rsid w:val="00F76ED1"/>
    <w:rsid w:val="00F80B54"/>
    <w:rsid w:val="00FA062C"/>
    <w:rsid w:val="00FA61ED"/>
    <w:rsid w:val="00FB5390"/>
    <w:rsid w:val="00FB6F0C"/>
    <w:rsid w:val="00FB7F05"/>
    <w:rsid w:val="00FC3FD2"/>
    <w:rsid w:val="00FD093A"/>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93B16"/>
  <w15:chartTrackingRefBased/>
  <w15:docId w15:val="{5E299831-C9AB-4246-ABE7-2016C6CCB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573C48"/>
    <w:rPr>
      <w:color w:val="6B9F25" w:themeColor="hyperlink"/>
      <w:u w:val="single"/>
    </w:rPr>
  </w:style>
  <w:style w:type="character" w:styleId="UnresolvedMention">
    <w:name w:val="Unresolved Mention"/>
    <w:basedOn w:val="DefaultParagraphFont"/>
    <w:uiPriority w:val="99"/>
    <w:semiHidden/>
    <w:unhideWhenUsed/>
    <w:rsid w:val="00573C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647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www.kaggle.com/code/moathmohamed/twitter-sentiment-lstm-98"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github.com/soham2707/Twitter-Sentiment-Analysis-"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kaggle.com/code/subhadeepdebnath/twitter-sentiment-analysis-lstm-complete-guide/data"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colab.research.google.com/drive/1Ghc0IgW7HIeUPfO5UTYX7yXxLXzk7rS9?usp=sharing"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hos\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814</TotalTime>
  <Pages>10</Pages>
  <Words>3017</Words>
  <Characters>17323</Characters>
  <Application>Microsoft Office Word</Application>
  <DocSecurity>0</DocSecurity>
  <Lines>254</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pared by Thirimachos Bourlai (WVU) 9.2.2014</dc:creator>
  <cp:keywords/>
  <cp:lastModifiedBy>Md Asaduzzaman Jabin</cp:lastModifiedBy>
  <cp:revision>283</cp:revision>
  <dcterms:created xsi:type="dcterms:W3CDTF">2022-08-22T16:48:00Z</dcterms:created>
  <dcterms:modified xsi:type="dcterms:W3CDTF">2022-12-12T19: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GrammarlyDocumentId">
    <vt:lpwstr>0fbd34037206dc0a6cb6ad43182004afd68d34303cb1c9adadfd4b21be2343ee</vt:lpwstr>
  </property>
</Properties>
</file>